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151" w:rsidRDefault="00901151" w:rsidP="005963BF">
      <w:pPr>
        <w:bidi/>
        <w:spacing w:after="0"/>
        <w:jc w:val="center"/>
        <w:rPr>
          <w:rFonts w:cs="B Titr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</w:pPr>
    </w:p>
    <w:p w:rsidR="00FF3CCB" w:rsidRDefault="0052180D" w:rsidP="00901151">
      <w:pPr>
        <w:bidi/>
        <w:spacing w:after="0"/>
        <w:jc w:val="center"/>
        <w:rPr>
          <w:rFonts w:cs="B Titr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</w:pPr>
      <w:r w:rsidRPr="0027752E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فرم </w:t>
      </w:r>
      <w:r w:rsidR="00700D45" w:rsidRPr="0027752E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ثبت</w:t>
      </w:r>
      <w:r w:rsidR="00700D45" w:rsidRPr="0027752E">
        <w:rPr>
          <w:rFonts w:cs="B Titr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softHyphen/>
      </w:r>
      <w:r w:rsidR="00700D45" w:rsidRPr="0027752E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نام </w:t>
      </w:r>
      <w:r w:rsidR="00E06919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برای</w:t>
      </w:r>
      <w:r w:rsidR="00700D45" w:rsidRPr="0027752E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 جایزه </w:t>
      </w:r>
      <w:r w:rsidR="006A2D2F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دستاوردهای </w:t>
      </w:r>
      <w:r w:rsidR="00700D45" w:rsidRPr="0027752E">
        <w:rPr>
          <w:rFonts w:cs="B Titr" w:hint="cs"/>
          <w:b/>
          <w:bCs/>
          <w:color w:val="3E7A82"/>
          <w:sz w:val="34"/>
          <w:szCs w:val="34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معماری سازمانی</w:t>
      </w:r>
    </w:p>
    <w:p w:rsidR="005963BF" w:rsidRPr="005963BF" w:rsidRDefault="00111DB6" w:rsidP="00901151">
      <w:pPr>
        <w:bidi/>
        <w:jc w:val="center"/>
        <w:rPr>
          <w:sz w:val="20"/>
          <w:szCs w:val="2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</w:pPr>
      <w:r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با تمرکز بر </w:t>
      </w:r>
      <w:r w:rsidR="00901151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خروجی</w:t>
      </w:r>
      <w:r w:rsidR="00901151">
        <w:rPr>
          <w:rFonts w:cs="B Titr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softHyphen/>
      </w:r>
      <w:r w:rsidR="00901151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ها و سامانه</w:t>
      </w:r>
      <w:r w:rsidR="00901151">
        <w:rPr>
          <w:rFonts w:cs="B Titr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softHyphen/>
      </w:r>
      <w:r w:rsidR="00901151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های به بهره</w:t>
      </w:r>
      <w:r w:rsidR="00901151">
        <w:rPr>
          <w:rFonts w:cs="B Titr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softHyphen/>
      </w:r>
      <w:r w:rsidR="00901151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برداری رسیده</w:t>
      </w:r>
      <w:r w:rsidR="005963BF" w:rsidRPr="005963BF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 </w:t>
      </w:r>
      <w:r w:rsidR="00901151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>با رویکرد</w:t>
      </w:r>
      <w:r w:rsidR="005963BF" w:rsidRPr="005963BF">
        <w:rPr>
          <w:rFonts w:cs="B Titr" w:hint="cs"/>
          <w:b/>
          <w:bCs/>
          <w:color w:val="3E7A82"/>
          <w:sz w:val="30"/>
          <w:szCs w:val="30"/>
          <w:rtl/>
          <w14:textOutline w14:w="9525" w14:cap="rnd" w14:cmpd="sng" w14:algn="ctr">
            <w14:solidFill>
              <w14:schemeClr w14:val="tx1">
                <w14:lumMod w14:val="50000"/>
                <w14:lumOff w14:val="50000"/>
              </w14:schemeClr>
            </w14:solidFill>
            <w14:prstDash w14:val="solid"/>
            <w14:bevel/>
          </w14:textOutline>
        </w:rPr>
        <w:t xml:space="preserve"> معماری</w:t>
      </w:r>
    </w:p>
    <w:p w:rsidR="008F0581" w:rsidRDefault="008F0581" w:rsidP="00260962">
      <w:pPr>
        <w:bidi/>
        <w:spacing w:after="0" w:line="240" w:lineRule="auto"/>
        <w:jc w:val="center"/>
        <w:rPr>
          <w:rFonts w:cs="B Nazanin"/>
          <w:color w:val="000000" w:themeColor="text1"/>
          <w:sz w:val="24"/>
          <w:szCs w:val="24"/>
        </w:rPr>
      </w:pPr>
      <w:r w:rsidRPr="008F0581">
        <w:rPr>
          <w:rFonts w:cs="B Nazanin" w:hint="cs"/>
          <w:color w:val="000000" w:themeColor="text1"/>
          <w:sz w:val="24"/>
          <w:szCs w:val="24"/>
          <w:rtl/>
        </w:rPr>
        <w:t>فرم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>
        <w:rPr>
          <w:rFonts w:cs="B Nazanin" w:hint="cs"/>
          <w:color w:val="000000" w:themeColor="text1"/>
          <w:sz w:val="24"/>
          <w:szCs w:val="24"/>
          <w:rtl/>
        </w:rPr>
        <w:t xml:space="preserve">تکمیل شده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می</w:t>
      </w:r>
      <w:r w:rsidR="002A169C">
        <w:rPr>
          <w:rFonts w:cs="B Nazanin"/>
          <w:color w:val="000000" w:themeColor="text1"/>
          <w:sz w:val="24"/>
          <w:szCs w:val="24"/>
          <w:rtl/>
        </w:rPr>
        <w:softHyphen/>
      </w:r>
      <w:r w:rsidR="002A169C">
        <w:rPr>
          <w:rFonts w:cs="B Nazanin" w:hint="cs"/>
          <w:color w:val="000000" w:themeColor="text1"/>
          <w:sz w:val="24"/>
          <w:szCs w:val="24"/>
          <w:rtl/>
        </w:rPr>
        <w:t xml:space="preserve">بایست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حداكثر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A57D22">
        <w:rPr>
          <w:rFonts w:cs="B Nazanin" w:hint="cs"/>
          <w:color w:val="000000" w:themeColor="text1"/>
          <w:sz w:val="24"/>
          <w:szCs w:val="24"/>
          <w:rtl/>
        </w:rPr>
        <w:t>15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8B5AD5">
        <w:rPr>
          <w:rFonts w:cs="B Nazanin" w:hint="cs"/>
          <w:color w:val="000000" w:themeColor="text1"/>
          <w:sz w:val="24"/>
          <w:szCs w:val="24"/>
          <w:rtl/>
        </w:rPr>
        <w:t>مهرماه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 xml:space="preserve"> 9</w:t>
      </w:r>
      <w:r w:rsidR="008B5AD5">
        <w:rPr>
          <w:rFonts w:cs="B Nazanin" w:hint="cs"/>
          <w:color w:val="000000" w:themeColor="text1"/>
          <w:sz w:val="24"/>
          <w:szCs w:val="24"/>
          <w:rtl/>
        </w:rPr>
        <w:t>8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 xml:space="preserve"> به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پست الکترونیکی</w:t>
      </w:r>
      <w:r w:rsidR="008B5AD5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="008B5AD5" w:rsidRPr="00D17E22">
        <w:rPr>
          <w:rFonts w:asciiTheme="majorBidi" w:hAnsiTheme="majorBidi" w:cstheme="majorBidi"/>
          <w:sz w:val="24"/>
          <w:szCs w:val="24"/>
        </w:rPr>
        <w:t>ncaea2019</w:t>
      </w:r>
      <w:r w:rsidR="00260962">
        <w:rPr>
          <w:rFonts w:asciiTheme="majorBidi" w:hAnsiTheme="majorBidi" w:cstheme="majorBidi"/>
          <w:sz w:val="24"/>
          <w:szCs w:val="24"/>
        </w:rPr>
        <w:t>@</w:t>
      </w:r>
      <w:r w:rsidR="008B5AD5" w:rsidRPr="00D17E22">
        <w:rPr>
          <w:rFonts w:asciiTheme="majorBidi" w:hAnsiTheme="majorBidi" w:cstheme="majorBidi"/>
          <w:sz w:val="24"/>
          <w:szCs w:val="24"/>
        </w:rPr>
        <w:t>sharif.edu</w:t>
      </w:r>
      <w:r w:rsidR="008B5AD5" w:rsidRPr="008F0581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8F0581">
        <w:rPr>
          <w:rFonts w:cs="B Nazanin" w:hint="cs"/>
          <w:color w:val="000000" w:themeColor="text1"/>
          <w:sz w:val="24"/>
          <w:szCs w:val="24"/>
          <w:rtl/>
        </w:rPr>
        <w:t>ارسال</w:t>
      </w:r>
      <w:r w:rsidRPr="008F0581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2A169C">
        <w:rPr>
          <w:rFonts w:cs="B Nazanin" w:hint="cs"/>
          <w:color w:val="000000" w:themeColor="text1"/>
          <w:sz w:val="24"/>
          <w:szCs w:val="24"/>
          <w:rtl/>
        </w:rPr>
        <w:t>گردد.</w:t>
      </w:r>
    </w:p>
    <w:p w:rsidR="00AF1374" w:rsidRDefault="00AF1374" w:rsidP="00AF1374">
      <w:pPr>
        <w:bidi/>
        <w:spacing w:after="0" w:line="240" w:lineRule="auto"/>
        <w:jc w:val="center"/>
        <w:rPr>
          <w:rFonts w:cs="B Nazanin" w:hint="cs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ایمیل و فایل ارسالی به صورت زیر باشد:</w:t>
      </w:r>
    </w:p>
    <w:p w:rsidR="00AF1374" w:rsidRPr="00AF1374" w:rsidRDefault="00AF1374" w:rsidP="00AF1374">
      <w:pPr>
        <w:bidi/>
        <w:spacing w:after="0" w:line="240" w:lineRule="auto"/>
        <w:jc w:val="center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bookmarkStart w:id="0" w:name="_GoBack"/>
      <w:r w:rsidRPr="00AF1374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Award-[Company]-[Name]</w:t>
      </w:r>
    </w:p>
    <w:bookmarkEnd w:id="0"/>
    <w:p w:rsidR="00C3117E" w:rsidRPr="005963BF" w:rsidRDefault="00C3117E" w:rsidP="00C3117E">
      <w:pPr>
        <w:bidi/>
        <w:spacing w:after="0" w:line="240" w:lineRule="auto"/>
        <w:jc w:val="center"/>
        <w:rPr>
          <w:rFonts w:cs="B Nazanin"/>
          <w:color w:val="000000" w:themeColor="text1"/>
          <w:sz w:val="10"/>
          <w:szCs w:val="10"/>
          <w:rtl/>
        </w:rPr>
      </w:pPr>
    </w:p>
    <w:p w:rsidR="00EF2CE2" w:rsidRDefault="00EF2CE2" w:rsidP="00BA0974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:rsidR="00901151" w:rsidRDefault="00901151" w:rsidP="00901151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:rsidR="00C51F02" w:rsidRPr="00C3117E" w:rsidRDefault="00BA0974" w:rsidP="00D058FC">
      <w:pPr>
        <w:shd w:val="clear" w:color="auto" w:fill="D5DCE4" w:themeFill="text2" w:themeFillTint="33"/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نحوه و </w:t>
      </w:r>
      <w:r w:rsidR="00540F51" w:rsidRPr="00C3117E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شرایط </w:t>
      </w:r>
      <w:r w:rsidR="00C3117E" w:rsidRPr="00C3117E">
        <w:rPr>
          <w:rFonts w:cs="B Nazanin" w:hint="cs"/>
          <w:b/>
          <w:bCs/>
          <w:color w:val="000000" w:themeColor="text1"/>
          <w:sz w:val="24"/>
          <w:szCs w:val="24"/>
          <w:rtl/>
        </w:rPr>
        <w:t>ارزیابی</w:t>
      </w:r>
      <w:r w:rsidR="00540F51" w:rsidRPr="00C3117E">
        <w:rPr>
          <w:rFonts w:cs="B Nazanin" w:hint="cs"/>
          <w:b/>
          <w:bCs/>
          <w:color w:val="000000" w:themeColor="text1"/>
          <w:sz w:val="24"/>
          <w:szCs w:val="24"/>
          <w:rtl/>
        </w:rPr>
        <w:t>:</w:t>
      </w:r>
    </w:p>
    <w:p w:rsidR="00E72280" w:rsidRDefault="005963BF" w:rsidP="00901151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color w:val="000000" w:themeColor="text1"/>
          <w:sz w:val="26"/>
          <w:szCs w:val="26"/>
        </w:rPr>
      </w:pPr>
      <w:r w:rsidRPr="00111DB6">
        <w:rPr>
          <w:rFonts w:cs="B Nazanin" w:hint="cs"/>
          <w:color w:val="000000" w:themeColor="text1"/>
          <w:sz w:val="26"/>
          <w:szCs w:val="26"/>
          <w:rtl/>
        </w:rPr>
        <w:t>باتوجه به سیاست</w:t>
      </w:r>
      <w:r w:rsidRPr="00111DB6">
        <w:rPr>
          <w:rFonts w:cs="B Nazanin"/>
          <w:color w:val="000000" w:themeColor="text1"/>
          <w:sz w:val="26"/>
          <w:szCs w:val="26"/>
          <w:rtl/>
        </w:rPr>
        <w:softHyphen/>
      </w:r>
      <w:r w:rsidRPr="00111DB6">
        <w:rPr>
          <w:rFonts w:cs="B Nazanin" w:hint="cs"/>
          <w:color w:val="000000" w:themeColor="text1"/>
          <w:sz w:val="26"/>
          <w:szCs w:val="26"/>
          <w:rtl/>
        </w:rPr>
        <w:t>گذاری سومین همایش ملی معماری سازمانی بر برجسته</w:t>
      </w:r>
      <w:r w:rsidRPr="00111DB6">
        <w:rPr>
          <w:rFonts w:cs="B Nazanin"/>
          <w:color w:val="000000" w:themeColor="text1"/>
          <w:sz w:val="26"/>
          <w:szCs w:val="26"/>
          <w:rtl/>
        </w:rPr>
        <w:softHyphen/>
      </w:r>
      <w:r w:rsidRPr="00111DB6">
        <w:rPr>
          <w:rFonts w:cs="B Nazanin" w:hint="cs"/>
          <w:color w:val="000000" w:themeColor="text1"/>
          <w:sz w:val="26"/>
          <w:szCs w:val="26"/>
          <w:rtl/>
        </w:rPr>
        <w:t xml:space="preserve">سازی </w:t>
      </w:r>
      <w:r w:rsidR="00696BFC">
        <w:rPr>
          <w:rFonts w:cs="B Nazanin" w:hint="cs"/>
          <w:color w:val="000000" w:themeColor="text1"/>
          <w:sz w:val="26"/>
          <w:szCs w:val="26"/>
          <w:rtl/>
        </w:rPr>
        <w:t>نتایج و دستاوردهای ملموس</w:t>
      </w:r>
      <w:r w:rsidRPr="00111DB6">
        <w:rPr>
          <w:rFonts w:cs="B Nazanin" w:hint="cs"/>
          <w:color w:val="000000" w:themeColor="text1"/>
          <w:sz w:val="26"/>
          <w:szCs w:val="26"/>
          <w:rtl/>
        </w:rPr>
        <w:t xml:space="preserve"> معماری </w:t>
      </w:r>
      <w:r w:rsidR="00696BFC">
        <w:rPr>
          <w:rFonts w:cs="B Nazanin" w:hint="cs"/>
          <w:color w:val="000000" w:themeColor="text1"/>
          <w:sz w:val="26"/>
          <w:szCs w:val="26"/>
          <w:rtl/>
        </w:rPr>
        <w:t xml:space="preserve">سازمانی </w:t>
      </w:r>
      <w:r w:rsidRPr="00111DB6">
        <w:rPr>
          <w:rFonts w:cs="B Nazanin" w:hint="cs"/>
          <w:color w:val="000000" w:themeColor="text1"/>
          <w:sz w:val="26"/>
          <w:szCs w:val="26"/>
          <w:rtl/>
        </w:rPr>
        <w:t xml:space="preserve">(نه صرفا تدوین اسناد معماری)، </w:t>
      </w:r>
      <w:r w:rsidR="00BA0974" w:rsidRPr="00111DB6">
        <w:rPr>
          <w:rFonts w:cs="B Nazanin" w:hint="cs"/>
          <w:color w:val="000000" w:themeColor="text1"/>
          <w:sz w:val="26"/>
          <w:szCs w:val="26"/>
          <w:rtl/>
        </w:rPr>
        <w:t xml:space="preserve">جایزه معماری سازمانی </w:t>
      </w:r>
      <w:r w:rsidRPr="00111DB6">
        <w:rPr>
          <w:rFonts w:cs="B Nazanin" w:hint="cs"/>
          <w:color w:val="000000" w:themeColor="text1"/>
          <w:sz w:val="26"/>
          <w:szCs w:val="26"/>
          <w:rtl/>
        </w:rPr>
        <w:t xml:space="preserve">امسال به </w:t>
      </w:r>
      <w:r w:rsidR="00696BFC">
        <w:rPr>
          <w:rFonts w:cs="B Nazanin" w:hint="cs"/>
          <w:color w:val="000000" w:themeColor="text1"/>
          <w:sz w:val="26"/>
          <w:szCs w:val="26"/>
          <w:rtl/>
        </w:rPr>
        <w:t>نتایج حاصل از پیاده</w:t>
      </w:r>
      <w:r w:rsidR="00696BFC">
        <w:rPr>
          <w:rFonts w:cs="B Nazanin"/>
          <w:color w:val="000000" w:themeColor="text1"/>
          <w:sz w:val="26"/>
          <w:szCs w:val="26"/>
          <w:rtl/>
        </w:rPr>
        <w:softHyphen/>
      </w:r>
      <w:r w:rsidR="00696BFC">
        <w:rPr>
          <w:rFonts w:cs="B Nazanin" w:hint="cs"/>
          <w:color w:val="000000" w:themeColor="text1"/>
          <w:sz w:val="26"/>
          <w:szCs w:val="26"/>
          <w:rtl/>
        </w:rPr>
        <w:t xml:space="preserve">سازی معماری </w:t>
      </w:r>
      <w:r w:rsidR="00E72280">
        <w:rPr>
          <w:rFonts w:cs="B Nazanin" w:hint="cs"/>
          <w:color w:val="000000" w:themeColor="text1"/>
          <w:sz w:val="26"/>
          <w:szCs w:val="26"/>
          <w:rtl/>
        </w:rPr>
        <w:t xml:space="preserve">در </w:t>
      </w:r>
      <w:r w:rsidR="00696BFC">
        <w:rPr>
          <w:rFonts w:cs="B Nazanin" w:hint="cs"/>
          <w:color w:val="000000" w:themeColor="text1"/>
          <w:sz w:val="26"/>
          <w:szCs w:val="26"/>
          <w:rtl/>
        </w:rPr>
        <w:t>پنج</w:t>
      </w:r>
      <w:r w:rsidR="00E72280">
        <w:rPr>
          <w:rFonts w:cs="B Nazanin" w:hint="cs"/>
          <w:color w:val="000000" w:themeColor="text1"/>
          <w:sz w:val="26"/>
          <w:szCs w:val="26"/>
          <w:rtl/>
        </w:rPr>
        <w:t xml:space="preserve"> محور اصلی زیر </w:t>
      </w:r>
      <w:r w:rsidR="00901151">
        <w:rPr>
          <w:rFonts w:cs="B Nazanin" w:hint="cs"/>
          <w:color w:val="000000" w:themeColor="text1"/>
          <w:sz w:val="26"/>
          <w:szCs w:val="26"/>
          <w:rtl/>
        </w:rPr>
        <w:t>اختصاص</w:t>
      </w:r>
      <w:r w:rsidR="00E72280">
        <w:rPr>
          <w:rFonts w:cs="B Nazanin" w:hint="cs"/>
          <w:color w:val="000000" w:themeColor="text1"/>
          <w:sz w:val="26"/>
          <w:szCs w:val="26"/>
          <w:rtl/>
        </w:rPr>
        <w:t xml:space="preserve"> داده شده است:</w:t>
      </w:r>
    </w:p>
    <w:p w:rsidR="00E72280" w:rsidRPr="00E72280" w:rsidRDefault="00E72280" w:rsidP="00E72280">
      <w:pPr>
        <w:pStyle w:val="ListParagraph"/>
        <w:numPr>
          <w:ilvl w:val="0"/>
          <w:numId w:val="7"/>
        </w:numPr>
        <w:bidi/>
        <w:spacing w:after="0" w:line="276" w:lineRule="auto"/>
        <w:rPr>
          <w:rFonts w:cs="B Nazanin"/>
          <w:b/>
          <w:bCs/>
          <w:sz w:val="24"/>
          <w:szCs w:val="24"/>
        </w:rPr>
      </w:pPr>
      <w:r w:rsidRPr="00E72280">
        <w:rPr>
          <w:rFonts w:cs="B Nazanin" w:hint="cs"/>
          <w:b/>
          <w:bCs/>
          <w:sz w:val="24"/>
          <w:szCs w:val="24"/>
          <w:rtl/>
        </w:rPr>
        <w:t>طراحی و راه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اندازی سامانه(های) یکپارچه سازمانی-ملی با رویکرد معماری</w:t>
      </w:r>
    </w:p>
    <w:p w:rsidR="00E72280" w:rsidRPr="00E72280" w:rsidRDefault="00E72280" w:rsidP="00E72280">
      <w:pPr>
        <w:pStyle w:val="ListParagraph"/>
        <w:numPr>
          <w:ilvl w:val="0"/>
          <w:numId w:val="7"/>
        </w:numPr>
        <w:bidi/>
        <w:spacing w:line="276" w:lineRule="auto"/>
        <w:rPr>
          <w:rFonts w:cs="B Nazanin"/>
          <w:b/>
          <w:bCs/>
          <w:sz w:val="24"/>
          <w:szCs w:val="24"/>
        </w:rPr>
      </w:pPr>
      <w:r w:rsidRPr="00E72280">
        <w:rPr>
          <w:rFonts w:cs="B Nazanin" w:hint="cs"/>
          <w:b/>
          <w:bCs/>
          <w:sz w:val="24"/>
          <w:szCs w:val="24"/>
          <w:rtl/>
        </w:rPr>
        <w:t>یکپارچه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سازی سرویس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های درون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سازمانی-برون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سازمانی با رویکرد معماری</w:t>
      </w:r>
    </w:p>
    <w:p w:rsidR="00E72280" w:rsidRPr="00E72280" w:rsidRDefault="00E72280" w:rsidP="00E72280">
      <w:pPr>
        <w:pStyle w:val="ListParagraph"/>
        <w:numPr>
          <w:ilvl w:val="0"/>
          <w:numId w:val="7"/>
        </w:numPr>
        <w:bidi/>
        <w:spacing w:line="276" w:lineRule="auto"/>
        <w:rPr>
          <w:rFonts w:cs="B Nazanin"/>
          <w:b/>
          <w:bCs/>
          <w:sz w:val="24"/>
          <w:szCs w:val="24"/>
        </w:rPr>
      </w:pPr>
      <w:r w:rsidRPr="00E72280">
        <w:rPr>
          <w:rFonts w:cs="B Nazanin" w:hint="cs"/>
          <w:b/>
          <w:bCs/>
          <w:sz w:val="24"/>
          <w:szCs w:val="24"/>
          <w:rtl/>
        </w:rPr>
        <w:t>فراهم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سازی بستر انتشار و مدیریت داده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های باز(عمومی) با رویکرد معماری</w:t>
      </w:r>
    </w:p>
    <w:p w:rsidR="00E72280" w:rsidRPr="00E72280" w:rsidRDefault="00E72280" w:rsidP="00E72280">
      <w:pPr>
        <w:pStyle w:val="ListParagraph"/>
        <w:numPr>
          <w:ilvl w:val="0"/>
          <w:numId w:val="7"/>
        </w:numPr>
        <w:bidi/>
        <w:spacing w:line="276" w:lineRule="auto"/>
        <w:rPr>
          <w:rFonts w:cs="B Nazanin"/>
          <w:b/>
          <w:bCs/>
          <w:sz w:val="24"/>
          <w:szCs w:val="24"/>
        </w:rPr>
      </w:pPr>
      <w:r w:rsidRPr="00E72280">
        <w:rPr>
          <w:rFonts w:cs="B Nazanin" w:hint="cs"/>
          <w:b/>
          <w:bCs/>
          <w:sz w:val="24"/>
          <w:szCs w:val="24"/>
          <w:rtl/>
        </w:rPr>
        <w:t>طراحی و راه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اندازی بستر ارایه خدمات یکپارچه به ذینفعان با رویکرد معماری</w:t>
      </w:r>
    </w:p>
    <w:p w:rsidR="00E72280" w:rsidRPr="00E72280" w:rsidRDefault="00E72280" w:rsidP="00E72280">
      <w:pPr>
        <w:pStyle w:val="ListParagraph"/>
        <w:numPr>
          <w:ilvl w:val="0"/>
          <w:numId w:val="7"/>
        </w:numPr>
        <w:bidi/>
        <w:spacing w:line="276" w:lineRule="auto"/>
        <w:rPr>
          <w:rFonts w:cs="B Nazanin"/>
          <w:b/>
          <w:bCs/>
          <w:sz w:val="24"/>
          <w:szCs w:val="24"/>
        </w:rPr>
      </w:pPr>
      <w:r w:rsidRPr="00E72280">
        <w:rPr>
          <w:rFonts w:cs="B Nazanin" w:hint="cs"/>
          <w:b/>
          <w:bCs/>
          <w:sz w:val="24"/>
          <w:szCs w:val="24"/>
          <w:rtl/>
        </w:rPr>
        <w:t>ایجاد تحول کسب</w:t>
      </w:r>
      <w:r w:rsidRPr="00E72280">
        <w:rPr>
          <w:rFonts w:cs="B Nazanin"/>
          <w:b/>
          <w:bCs/>
          <w:sz w:val="24"/>
          <w:szCs w:val="24"/>
          <w:rtl/>
        </w:rPr>
        <w:softHyphen/>
      </w:r>
      <w:r w:rsidRPr="00E72280">
        <w:rPr>
          <w:rFonts w:cs="B Nazanin" w:hint="cs"/>
          <w:b/>
          <w:bCs/>
          <w:sz w:val="24"/>
          <w:szCs w:val="24"/>
          <w:rtl/>
        </w:rPr>
        <w:t>وکار-دیجیتال</w:t>
      </w:r>
      <w:r w:rsidR="00696BFC">
        <w:rPr>
          <w:rFonts w:cs="B Nazanin" w:hint="cs"/>
          <w:b/>
          <w:bCs/>
          <w:sz w:val="24"/>
          <w:szCs w:val="24"/>
          <w:rtl/>
        </w:rPr>
        <w:t xml:space="preserve"> در سازمان</w:t>
      </w:r>
      <w:r w:rsidRPr="00E72280">
        <w:rPr>
          <w:rFonts w:cs="B Nazanin" w:hint="cs"/>
          <w:b/>
          <w:bCs/>
          <w:sz w:val="24"/>
          <w:szCs w:val="24"/>
          <w:rtl/>
        </w:rPr>
        <w:t xml:space="preserve"> با رویکرد معماری سازمانی </w:t>
      </w:r>
    </w:p>
    <w:p w:rsidR="00E72280" w:rsidRDefault="00E72280" w:rsidP="00E72280">
      <w:pPr>
        <w:pStyle w:val="ListParagraph"/>
        <w:bidi/>
        <w:spacing w:after="0" w:line="276" w:lineRule="auto"/>
        <w:jc w:val="both"/>
        <w:rPr>
          <w:rFonts w:cs="B Nazanin"/>
          <w:color w:val="000000" w:themeColor="text1"/>
          <w:sz w:val="26"/>
          <w:szCs w:val="26"/>
        </w:rPr>
      </w:pPr>
    </w:p>
    <w:p w:rsidR="00540F51" w:rsidRDefault="00540F51" w:rsidP="00901151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color w:val="000000" w:themeColor="text1"/>
          <w:sz w:val="26"/>
          <w:szCs w:val="26"/>
        </w:rPr>
      </w:pPr>
      <w:r w:rsidRPr="00EF2CE2">
        <w:rPr>
          <w:rFonts w:cs="B Nazanin" w:hint="cs"/>
          <w:color w:val="000000" w:themeColor="text1"/>
          <w:sz w:val="26"/>
          <w:szCs w:val="26"/>
          <w:rtl/>
        </w:rPr>
        <w:t>ثبت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نام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کننده باید کارفرما</w:t>
      </w:r>
      <w:r w:rsidR="00E06919">
        <w:rPr>
          <w:rFonts w:cs="B Nazanin" w:hint="cs"/>
          <w:color w:val="000000" w:themeColor="text1"/>
          <w:sz w:val="26"/>
          <w:szCs w:val="26"/>
          <w:rtl/>
          <w:lang w:bidi="fa-IR"/>
        </w:rPr>
        <w:t>ی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 طرح باشد که طرح را برنامه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ریزی، مدیریت و </w:t>
      </w:r>
      <w:r w:rsidR="00901151">
        <w:rPr>
          <w:rFonts w:cs="B Nazanin" w:hint="cs"/>
          <w:color w:val="000000" w:themeColor="text1"/>
          <w:sz w:val="26"/>
          <w:szCs w:val="26"/>
          <w:rtl/>
        </w:rPr>
        <w:t>به بهره</w:t>
      </w:r>
      <w:r w:rsidR="00901151">
        <w:rPr>
          <w:rFonts w:cs="B Nazanin"/>
          <w:color w:val="000000" w:themeColor="text1"/>
          <w:sz w:val="26"/>
          <w:szCs w:val="26"/>
          <w:rtl/>
        </w:rPr>
        <w:softHyphen/>
      </w:r>
      <w:r w:rsidR="00901151">
        <w:rPr>
          <w:rFonts w:cs="B Nazanin" w:hint="cs"/>
          <w:color w:val="000000" w:themeColor="text1"/>
          <w:sz w:val="26"/>
          <w:szCs w:val="26"/>
          <w:rtl/>
        </w:rPr>
        <w:t>برداری رسانده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است، 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لذا این جایزه برای اشخاص حقیقی یا مشاوان/پیمانکاران معماری سازمانی نیست.</w:t>
      </w:r>
    </w:p>
    <w:p w:rsidR="00901151" w:rsidRPr="00901151" w:rsidRDefault="00901151" w:rsidP="00A57D22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sz w:val="26"/>
          <w:szCs w:val="26"/>
        </w:rPr>
      </w:pPr>
      <w:r w:rsidRPr="00901151">
        <w:rPr>
          <w:rFonts w:cs="B Nazanin" w:hint="cs"/>
          <w:sz w:val="26"/>
          <w:szCs w:val="26"/>
          <w:rtl/>
        </w:rPr>
        <w:t>یک سازمان می</w:t>
      </w:r>
      <w:r w:rsidRPr="00901151">
        <w:rPr>
          <w:rFonts w:cs="B Nazanin"/>
          <w:sz w:val="26"/>
          <w:szCs w:val="26"/>
          <w:rtl/>
        </w:rPr>
        <w:softHyphen/>
      </w:r>
      <w:r w:rsidRPr="00901151">
        <w:rPr>
          <w:rFonts w:cs="B Nazanin" w:hint="cs"/>
          <w:sz w:val="26"/>
          <w:szCs w:val="26"/>
          <w:rtl/>
        </w:rPr>
        <w:t xml:space="preserve">تواند برای چندین طرح </w:t>
      </w:r>
      <w:r w:rsidR="00A57D22">
        <w:rPr>
          <w:rFonts w:cs="B Nazanin" w:hint="cs"/>
          <w:sz w:val="26"/>
          <w:szCs w:val="26"/>
          <w:rtl/>
        </w:rPr>
        <w:t xml:space="preserve">که </w:t>
      </w:r>
      <w:r w:rsidRPr="00901151">
        <w:rPr>
          <w:rFonts w:cs="B Nazanin" w:hint="cs"/>
          <w:sz w:val="26"/>
          <w:szCs w:val="26"/>
          <w:rtl/>
        </w:rPr>
        <w:t>به بهره</w:t>
      </w:r>
      <w:r w:rsidRPr="00901151">
        <w:rPr>
          <w:rFonts w:cs="B Nazanin"/>
          <w:sz w:val="26"/>
          <w:szCs w:val="26"/>
          <w:rtl/>
        </w:rPr>
        <w:softHyphen/>
      </w:r>
      <w:r w:rsidRPr="00901151">
        <w:rPr>
          <w:rFonts w:cs="B Nazanin" w:hint="cs"/>
          <w:sz w:val="26"/>
          <w:szCs w:val="26"/>
          <w:rtl/>
        </w:rPr>
        <w:t>برداری رسیده در چندین محور مختلف ثبت</w:t>
      </w:r>
      <w:r w:rsidRPr="00901151">
        <w:rPr>
          <w:rFonts w:cs="B Nazanin"/>
          <w:sz w:val="26"/>
          <w:szCs w:val="26"/>
          <w:rtl/>
        </w:rPr>
        <w:softHyphen/>
      </w:r>
      <w:r w:rsidRPr="00901151">
        <w:rPr>
          <w:rFonts w:cs="B Nazanin" w:hint="cs"/>
          <w:sz w:val="26"/>
          <w:szCs w:val="26"/>
          <w:rtl/>
        </w:rPr>
        <w:t xml:space="preserve">نام نماید، اما در </w:t>
      </w:r>
      <w:r>
        <w:rPr>
          <w:rFonts w:cs="B Nazanin" w:hint="cs"/>
          <w:sz w:val="26"/>
          <w:szCs w:val="26"/>
          <w:rtl/>
        </w:rPr>
        <w:t>هر</w:t>
      </w:r>
      <w:r w:rsidRPr="00901151">
        <w:rPr>
          <w:rFonts w:cs="B Nazanin" w:hint="cs"/>
          <w:sz w:val="26"/>
          <w:szCs w:val="26"/>
          <w:rtl/>
        </w:rPr>
        <w:t xml:space="preserve"> محور صرفا یک طرح باید ارسال شود. بدیهی است به ازای هر طرح یک فرم جداگانه باید تکمیل </w:t>
      </w:r>
      <w:r>
        <w:rPr>
          <w:rFonts w:cs="B Nazanin" w:hint="cs"/>
          <w:sz w:val="26"/>
          <w:szCs w:val="26"/>
          <w:rtl/>
        </w:rPr>
        <w:t>گردد</w:t>
      </w:r>
      <w:r w:rsidRPr="00901151">
        <w:rPr>
          <w:rFonts w:cs="B Nazanin" w:hint="cs"/>
          <w:sz w:val="26"/>
          <w:szCs w:val="26"/>
          <w:rtl/>
        </w:rPr>
        <w:t>.</w:t>
      </w:r>
    </w:p>
    <w:p w:rsidR="00BA0974" w:rsidRPr="00EF2CE2" w:rsidRDefault="00C3117E" w:rsidP="00901151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color w:val="000000" w:themeColor="text1"/>
          <w:sz w:val="26"/>
          <w:szCs w:val="26"/>
        </w:rPr>
      </w:pPr>
      <w:r w:rsidRPr="00EF2CE2">
        <w:rPr>
          <w:rFonts w:cs="B Nazanin" w:hint="cs"/>
          <w:color w:val="000000" w:themeColor="text1"/>
          <w:sz w:val="26"/>
          <w:szCs w:val="26"/>
          <w:rtl/>
        </w:rPr>
        <w:t>طرح</w:t>
      </w:r>
      <w:r w:rsidR="00901151">
        <w:rPr>
          <w:rFonts w:cs="B Nazanin"/>
          <w:color w:val="000000" w:themeColor="text1"/>
          <w:sz w:val="26"/>
          <w:szCs w:val="26"/>
          <w:rtl/>
        </w:rPr>
        <w:softHyphen/>
      </w:r>
      <w:r w:rsidR="00901151">
        <w:rPr>
          <w:rFonts w:cs="B Nazanin" w:hint="cs"/>
          <w:color w:val="000000" w:themeColor="text1"/>
          <w:sz w:val="26"/>
          <w:szCs w:val="26"/>
          <w:rtl/>
        </w:rPr>
        <w:t>های مورد ارزیابی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 می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بایست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</w:t>
      </w:r>
      <w:r w:rsidR="00EF2CE2">
        <w:rPr>
          <w:rFonts w:cs="B Nazanin" w:hint="cs"/>
          <w:color w:val="000000" w:themeColor="text1"/>
          <w:sz w:val="26"/>
          <w:szCs w:val="26"/>
          <w:rtl/>
        </w:rPr>
        <w:t>طی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پنج</w:t>
      </w:r>
      <w:r w:rsidR="00BA0974"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>سال اخیر(9</w:t>
      </w:r>
      <w:r w:rsidR="008B5AD5">
        <w:rPr>
          <w:rFonts w:cs="B Nazanin" w:hint="cs"/>
          <w:color w:val="000000" w:themeColor="text1"/>
          <w:sz w:val="26"/>
          <w:szCs w:val="26"/>
          <w:rtl/>
        </w:rPr>
        <w:t>3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تا </w:t>
      </w:r>
      <w:r w:rsidR="008B5AD5">
        <w:rPr>
          <w:rFonts w:cs="B Nazanin" w:hint="cs"/>
          <w:color w:val="000000" w:themeColor="text1"/>
          <w:sz w:val="26"/>
          <w:szCs w:val="26"/>
          <w:rtl/>
        </w:rPr>
        <w:t>98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) </w:t>
      </w:r>
      <w:r w:rsidR="008B5AD5">
        <w:rPr>
          <w:rFonts w:cs="B Nazanin" w:hint="cs"/>
          <w:color w:val="000000" w:themeColor="text1"/>
          <w:sz w:val="26"/>
          <w:szCs w:val="26"/>
          <w:rtl/>
        </w:rPr>
        <w:t>به بهره</w:t>
      </w:r>
      <w:r w:rsidR="008B5AD5">
        <w:rPr>
          <w:rFonts w:cs="B Nazanin"/>
          <w:color w:val="000000" w:themeColor="text1"/>
          <w:sz w:val="26"/>
          <w:szCs w:val="26"/>
          <w:rtl/>
        </w:rPr>
        <w:softHyphen/>
      </w:r>
      <w:r w:rsidR="008B5AD5">
        <w:rPr>
          <w:rFonts w:cs="B Nazanin" w:hint="cs"/>
          <w:color w:val="000000" w:themeColor="text1"/>
          <w:sz w:val="26"/>
          <w:szCs w:val="26"/>
          <w:rtl/>
        </w:rPr>
        <w:t>برداری رسیده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باش</w:t>
      </w:r>
      <w:r w:rsidR="00901151">
        <w:rPr>
          <w:rFonts w:cs="B Nazanin" w:hint="cs"/>
          <w:color w:val="000000" w:themeColor="text1"/>
          <w:sz w:val="26"/>
          <w:szCs w:val="26"/>
          <w:rtl/>
        </w:rPr>
        <w:t>ن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>د. طرح</w:t>
      </w:r>
      <w:r w:rsidR="00BA0974"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>های</w:t>
      </w:r>
      <w:r w:rsidR="008B5AD5">
        <w:rPr>
          <w:rFonts w:cs="B Nazanin" w:hint="cs"/>
          <w:color w:val="000000" w:themeColor="text1"/>
          <w:sz w:val="26"/>
          <w:szCs w:val="26"/>
          <w:rtl/>
        </w:rPr>
        <w:t>ی</w:t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 xml:space="preserve"> که قبل از بازه تعیین شده انجام شده</w:t>
      </w:r>
      <w:r w:rsidR="00BA0974"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="00BA0974" w:rsidRPr="00EF2CE2">
        <w:rPr>
          <w:rFonts w:cs="B Nazanin" w:hint="cs"/>
          <w:color w:val="000000" w:themeColor="text1"/>
          <w:sz w:val="26"/>
          <w:szCs w:val="26"/>
          <w:rtl/>
        </w:rPr>
        <w:t>اند مورد ارزیابی قرار نخواهند گرفت.</w:t>
      </w:r>
    </w:p>
    <w:p w:rsidR="00C3117E" w:rsidRDefault="00BA0974" w:rsidP="005963BF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color w:val="000000" w:themeColor="text1"/>
          <w:sz w:val="26"/>
          <w:szCs w:val="26"/>
        </w:rPr>
      </w:pPr>
      <w:r w:rsidRPr="00EF2CE2">
        <w:rPr>
          <w:rFonts w:cs="B Nazanin" w:hint="cs"/>
          <w:color w:val="000000" w:themeColor="text1"/>
          <w:sz w:val="26"/>
          <w:szCs w:val="26"/>
          <w:rtl/>
        </w:rPr>
        <w:t>ارزیابی توسط کمیته داوری به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صورت دومرحله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ای انجام خواهد شد. در مرحله اول با بررسی فرم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ها و مدارک دریافتی، </w:t>
      </w:r>
      <w:r w:rsidR="008B5AD5">
        <w:rPr>
          <w:rFonts w:cs="B Nazanin" w:hint="cs"/>
          <w:color w:val="000000" w:themeColor="text1"/>
          <w:sz w:val="26"/>
          <w:szCs w:val="26"/>
          <w:rtl/>
        </w:rPr>
        <w:t>لیست کوتاه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 انتخاب می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="00901151">
        <w:rPr>
          <w:rFonts w:cs="B Nazanin" w:hint="cs"/>
          <w:color w:val="000000" w:themeColor="text1"/>
          <w:sz w:val="26"/>
          <w:szCs w:val="26"/>
          <w:rtl/>
        </w:rPr>
        <w:t>شو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د و سپس پذیرفته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شدگان مرحله اول دعوت به مصاحبه حضوری خواهند شد</w:t>
      </w:r>
      <w:r w:rsidR="00EF2CE2">
        <w:rPr>
          <w:rFonts w:cs="B Nazanin" w:hint="cs"/>
          <w:color w:val="000000" w:themeColor="text1"/>
          <w:sz w:val="26"/>
          <w:szCs w:val="26"/>
          <w:rtl/>
        </w:rPr>
        <w:t>.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 نهایتا برندگان جایزه معماری سازمانی براساس نتایج ارزیابی </w:t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>مرحله اول و دوم انتخاب خواهند شد.</w:t>
      </w:r>
    </w:p>
    <w:p w:rsidR="00901151" w:rsidRPr="00F356C3" w:rsidRDefault="00F356C3" w:rsidP="00AF1275">
      <w:pPr>
        <w:pStyle w:val="ListParagraph"/>
        <w:numPr>
          <w:ilvl w:val="0"/>
          <w:numId w:val="4"/>
        </w:numPr>
        <w:bidi/>
        <w:spacing w:after="0" w:line="276" w:lineRule="auto"/>
        <w:jc w:val="both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F356C3">
        <w:rPr>
          <w:rFonts w:cs="B Nazanin" w:hint="cs"/>
          <w:color w:val="000000" w:themeColor="text1"/>
          <w:sz w:val="26"/>
          <w:szCs w:val="26"/>
          <w:rtl/>
        </w:rPr>
        <w:lastRenderedPageBreak/>
        <w:t>در هر محور حداکثر یک طرح به عنوان برنده جایزه دستاوردهای معماری سازمانی انتخاب خواهد شد.</w:t>
      </w:r>
      <w:r w:rsidR="00901151" w:rsidRPr="00F356C3">
        <w:rPr>
          <w:rFonts w:cs="B Nazanin"/>
          <w:b/>
          <w:bCs/>
          <w:color w:val="000000" w:themeColor="text1"/>
          <w:sz w:val="24"/>
          <w:szCs w:val="24"/>
          <w:rtl/>
        </w:rPr>
        <w:br w:type="page"/>
      </w:r>
    </w:p>
    <w:p w:rsidR="00EF2CE2" w:rsidRPr="00C3117E" w:rsidRDefault="00EF2CE2" w:rsidP="00A57D22">
      <w:pPr>
        <w:shd w:val="clear" w:color="auto" w:fill="D5DCE4" w:themeFill="text2" w:themeFillTint="33"/>
        <w:bidi/>
        <w:spacing w:line="276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>
        <w:rPr>
          <w:rFonts w:cs="B Nazanin" w:hint="cs"/>
          <w:b/>
          <w:bCs/>
          <w:color w:val="000000" w:themeColor="text1"/>
          <w:sz w:val="24"/>
          <w:szCs w:val="24"/>
          <w:rtl/>
        </w:rPr>
        <w:lastRenderedPageBreak/>
        <w:t>راهنمای نحوه تکمیل فرم</w:t>
      </w:r>
      <w:r w:rsidRPr="00C3117E">
        <w:rPr>
          <w:rFonts w:cs="B Nazanin" w:hint="cs"/>
          <w:b/>
          <w:bCs/>
          <w:color w:val="000000" w:themeColor="text1"/>
          <w:sz w:val="24"/>
          <w:szCs w:val="24"/>
          <w:rtl/>
        </w:rPr>
        <w:t>:</w:t>
      </w:r>
    </w:p>
    <w:p w:rsidR="00EF2CE2" w:rsidRPr="00EF2CE2" w:rsidRDefault="00EF2CE2" w:rsidP="00A57D22">
      <w:pPr>
        <w:pStyle w:val="ListParagraph"/>
        <w:numPr>
          <w:ilvl w:val="0"/>
          <w:numId w:val="4"/>
        </w:numPr>
        <w:bidi/>
        <w:spacing w:line="276" w:lineRule="auto"/>
        <w:jc w:val="both"/>
        <w:rPr>
          <w:rFonts w:cs="B Nazanin"/>
          <w:color w:val="000000" w:themeColor="text1"/>
          <w:sz w:val="26"/>
          <w:szCs w:val="26"/>
          <w:rtl/>
        </w:rPr>
      </w:pPr>
      <w:r>
        <w:rPr>
          <w:rFonts w:cs="B Nazanin" w:hint="cs"/>
          <w:color w:val="000000" w:themeColor="text1"/>
          <w:sz w:val="26"/>
          <w:szCs w:val="26"/>
          <w:rtl/>
        </w:rPr>
        <w:t>اطلاعات فرم می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بایست 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دقیق، شفاف و خلاصه تکمیل شود و از ذکر کلیات و توضیحات نامرتبط پرهیز شود.</w:t>
      </w:r>
    </w:p>
    <w:p w:rsidR="00EF2CE2" w:rsidRPr="00EF2CE2" w:rsidRDefault="00EF2CE2" w:rsidP="00A57D22">
      <w:pPr>
        <w:pStyle w:val="ListParagraph"/>
        <w:numPr>
          <w:ilvl w:val="0"/>
          <w:numId w:val="4"/>
        </w:numPr>
        <w:bidi/>
        <w:spacing w:line="276" w:lineRule="auto"/>
        <w:jc w:val="both"/>
        <w:rPr>
          <w:rFonts w:cs="B Nazanin"/>
          <w:color w:val="000000" w:themeColor="text1"/>
          <w:sz w:val="26"/>
          <w:szCs w:val="26"/>
          <w:rtl/>
        </w:rPr>
      </w:pPr>
      <w:r w:rsidRPr="00EF2CE2">
        <w:rPr>
          <w:rFonts w:cs="B Nazanin" w:hint="cs"/>
          <w:color w:val="000000" w:themeColor="text1"/>
          <w:sz w:val="26"/>
          <w:szCs w:val="26"/>
          <w:rtl/>
        </w:rPr>
        <w:t>کارفرمایان می</w:t>
      </w:r>
      <w:r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توانند برای تکمیل دقیق و کامل فرم از مشاور/پیمانکار </w:t>
      </w:r>
      <w:r w:rsidR="00D058FC">
        <w:rPr>
          <w:rFonts w:cs="B Nazanin" w:hint="cs"/>
          <w:color w:val="000000" w:themeColor="text1"/>
          <w:sz w:val="26"/>
          <w:szCs w:val="26"/>
          <w:rtl/>
        </w:rPr>
        <w:t>طرح معماری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 xml:space="preserve"> نیز کمک بگیرند. اما توجه داشته باشند که در جلسه مصاحبه حضوری(مرحله دوم) باید قادربه </w:t>
      </w:r>
      <w:r w:rsidR="00D058FC">
        <w:rPr>
          <w:rFonts w:cs="B Nazanin" w:hint="cs"/>
          <w:color w:val="000000" w:themeColor="text1"/>
          <w:sz w:val="26"/>
          <w:szCs w:val="26"/>
          <w:rtl/>
        </w:rPr>
        <w:t xml:space="preserve">توضیح و </w:t>
      </w:r>
      <w:r w:rsidRPr="00EF2CE2">
        <w:rPr>
          <w:rFonts w:cs="B Nazanin" w:hint="cs"/>
          <w:color w:val="000000" w:themeColor="text1"/>
          <w:sz w:val="26"/>
          <w:szCs w:val="26"/>
          <w:rtl/>
        </w:rPr>
        <w:t>دفاع از نتایج کار بدون حضور مشاور/پیمانکار باشند.</w:t>
      </w:r>
    </w:p>
    <w:p w:rsidR="00EF2CE2" w:rsidRDefault="00D058FC" w:rsidP="00A57D22">
      <w:pPr>
        <w:pStyle w:val="ListParagraph"/>
        <w:numPr>
          <w:ilvl w:val="0"/>
          <w:numId w:val="4"/>
        </w:numPr>
        <w:bidi/>
        <w:spacing w:line="276" w:lineRule="auto"/>
        <w:jc w:val="both"/>
        <w:rPr>
          <w:rFonts w:cs="B Nazanin"/>
          <w:color w:val="000000" w:themeColor="text1"/>
          <w:sz w:val="26"/>
          <w:szCs w:val="26"/>
        </w:rPr>
      </w:pPr>
      <w:r>
        <w:rPr>
          <w:rFonts w:cs="B Nazanin" w:hint="cs"/>
          <w:color w:val="000000" w:themeColor="text1"/>
          <w:sz w:val="26"/>
          <w:szCs w:val="26"/>
          <w:rtl/>
        </w:rPr>
        <w:t>ثبت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نام کنندگان </w:t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>به همراه فرم تکمیل شده</w:t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 می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توانند </w:t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>اسناد/خروجی</w:t>
      </w:r>
      <w:r w:rsidR="00EF2CE2" w:rsidRPr="00EF2CE2">
        <w:rPr>
          <w:rFonts w:cs="B Nazanin"/>
          <w:color w:val="000000" w:themeColor="text1"/>
          <w:sz w:val="26"/>
          <w:szCs w:val="26"/>
          <w:rtl/>
        </w:rPr>
        <w:softHyphen/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 xml:space="preserve">ها/اشکال </w:t>
      </w:r>
      <w:r>
        <w:rPr>
          <w:rFonts w:cs="B Nazanin" w:hint="cs"/>
          <w:color w:val="000000" w:themeColor="text1"/>
          <w:sz w:val="26"/>
          <w:szCs w:val="26"/>
          <w:rtl/>
        </w:rPr>
        <w:t>مرتبط با طرح که به داوری کمک می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 w:rsidR="00C73333">
        <w:rPr>
          <w:rFonts w:cs="B Nazanin" w:hint="cs"/>
          <w:color w:val="000000" w:themeColor="text1"/>
          <w:sz w:val="26"/>
          <w:szCs w:val="26"/>
          <w:rtl/>
        </w:rPr>
        <w:t>ک</w:t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ند را </w:t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 xml:space="preserve">در </w:t>
      </w:r>
      <w:r w:rsidR="00C73333">
        <w:rPr>
          <w:rFonts w:cs="B Nazanin" w:hint="cs"/>
          <w:color w:val="000000" w:themeColor="text1"/>
          <w:sz w:val="26"/>
          <w:szCs w:val="26"/>
          <w:rtl/>
        </w:rPr>
        <w:t>فرمت</w:t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 xml:space="preserve"> یک فایل</w:t>
      </w:r>
      <w:r w:rsidR="00C73333">
        <w:rPr>
          <w:rFonts w:cs="B Nazanin"/>
          <w:color w:val="000000" w:themeColor="text1"/>
          <w:sz w:val="26"/>
          <w:szCs w:val="26"/>
          <w:rtl/>
        </w:rPr>
        <w:softHyphen/>
      </w:r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>فشرده (</w:t>
      </w:r>
      <w:r w:rsidR="00EF2CE2" w:rsidRPr="003C58D6">
        <w:rPr>
          <w:rFonts w:cs="B Nazanin"/>
          <w:color w:val="000000" w:themeColor="text1"/>
        </w:rPr>
        <w:t>Zip,</w:t>
      </w:r>
      <w:r w:rsidR="003C58D6">
        <w:rPr>
          <w:rFonts w:cs="B Nazanin"/>
          <w:color w:val="000000" w:themeColor="text1"/>
        </w:rPr>
        <w:t xml:space="preserve"> </w:t>
      </w:r>
      <w:proofErr w:type="spellStart"/>
      <w:r w:rsidR="00EF2CE2" w:rsidRPr="003C58D6">
        <w:rPr>
          <w:rFonts w:cs="B Nazanin"/>
          <w:color w:val="000000" w:themeColor="text1"/>
        </w:rPr>
        <w:t>Rar</w:t>
      </w:r>
      <w:proofErr w:type="spellEnd"/>
      <w:r w:rsidR="00EF2CE2" w:rsidRPr="00EF2CE2">
        <w:rPr>
          <w:rFonts w:cs="B Nazanin" w:hint="cs"/>
          <w:color w:val="000000" w:themeColor="text1"/>
          <w:sz w:val="26"/>
          <w:szCs w:val="26"/>
          <w:rtl/>
        </w:rPr>
        <w:t>)</w:t>
      </w:r>
      <w:r w:rsidR="00EF2CE2" w:rsidRPr="00EF2CE2">
        <w:rPr>
          <w:rFonts w:cs="B Nazanin"/>
          <w:color w:val="000000" w:themeColor="text1"/>
          <w:sz w:val="26"/>
          <w:szCs w:val="26"/>
        </w:rPr>
        <w:t xml:space="preserve"> </w:t>
      </w:r>
      <w:r w:rsidR="00C73333">
        <w:rPr>
          <w:rFonts w:cs="B Nazanin" w:hint="cs"/>
          <w:color w:val="000000" w:themeColor="text1"/>
          <w:sz w:val="26"/>
          <w:szCs w:val="26"/>
          <w:rtl/>
        </w:rPr>
        <w:t xml:space="preserve">به همایش </w:t>
      </w:r>
      <w:r>
        <w:rPr>
          <w:rFonts w:cs="B Nazanin" w:hint="cs"/>
          <w:color w:val="000000" w:themeColor="text1"/>
          <w:sz w:val="26"/>
          <w:szCs w:val="26"/>
          <w:rtl/>
        </w:rPr>
        <w:t>ارسال نمایند.</w:t>
      </w:r>
    </w:p>
    <w:p w:rsidR="00A57D22" w:rsidRDefault="00A57D22" w:rsidP="00A57D22">
      <w:pPr>
        <w:pStyle w:val="ListParagraph"/>
        <w:numPr>
          <w:ilvl w:val="0"/>
          <w:numId w:val="4"/>
        </w:numPr>
        <w:bidi/>
        <w:spacing w:line="276" w:lineRule="auto"/>
        <w:jc w:val="both"/>
        <w:rPr>
          <w:rFonts w:cs="B Nazanin"/>
          <w:color w:val="000000" w:themeColor="text1"/>
          <w:sz w:val="26"/>
          <w:szCs w:val="26"/>
        </w:rPr>
      </w:pPr>
      <w:r>
        <w:rPr>
          <w:rFonts w:cs="B Nazanin" w:hint="cs"/>
          <w:color w:val="000000" w:themeColor="text1"/>
          <w:sz w:val="26"/>
          <w:szCs w:val="26"/>
          <w:rtl/>
        </w:rPr>
        <w:t>ثبت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>نام کنندگان باید مکانیزم دسترسی به سامانه-طرح به بهره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>برداری رسیده را برای کمیته داوری فراهم کنند، در صورتیکه امکان مشاهده و دسترسی آنلاین وجود نداشته باشد، بازدید محلی از طرح انجام خواهد شد.</w:t>
      </w:r>
    </w:p>
    <w:p w:rsidR="00EF2CE2" w:rsidRPr="00EF2CE2" w:rsidRDefault="00C73333" w:rsidP="00A57D22">
      <w:pPr>
        <w:pStyle w:val="ListParagraph"/>
        <w:numPr>
          <w:ilvl w:val="0"/>
          <w:numId w:val="4"/>
        </w:numPr>
        <w:bidi/>
        <w:spacing w:line="276" w:lineRule="auto"/>
        <w:jc w:val="both"/>
        <w:rPr>
          <w:rFonts w:cs="B Nazanin"/>
          <w:color w:val="000000" w:themeColor="text1"/>
          <w:sz w:val="26"/>
          <w:szCs w:val="26"/>
          <w:rtl/>
        </w:rPr>
      </w:pPr>
      <w:r>
        <w:rPr>
          <w:rFonts w:cs="B Nazanin" w:hint="cs"/>
          <w:color w:val="000000" w:themeColor="text1"/>
          <w:sz w:val="26"/>
          <w:szCs w:val="26"/>
          <w:rtl/>
        </w:rPr>
        <w:t xml:space="preserve">مسئولیت صحت اطلاعات به عهده </w:t>
      </w:r>
      <w:r w:rsidR="003C58D6">
        <w:rPr>
          <w:rFonts w:cs="B Nazanin" w:hint="cs"/>
          <w:color w:val="000000" w:themeColor="text1"/>
          <w:sz w:val="26"/>
          <w:szCs w:val="26"/>
          <w:rtl/>
        </w:rPr>
        <w:t xml:space="preserve">سازمان متقاضی </w:t>
      </w:r>
      <w:r>
        <w:rPr>
          <w:rFonts w:cs="B Nazanin" w:hint="cs"/>
          <w:color w:val="000000" w:themeColor="text1"/>
          <w:sz w:val="26"/>
          <w:szCs w:val="26"/>
          <w:rtl/>
        </w:rPr>
        <w:t>می</w:t>
      </w:r>
      <w:r>
        <w:rPr>
          <w:rFonts w:cs="B Nazanin"/>
          <w:color w:val="000000" w:themeColor="text1"/>
          <w:sz w:val="26"/>
          <w:szCs w:val="26"/>
          <w:rtl/>
        </w:rPr>
        <w:softHyphen/>
      </w:r>
      <w:r>
        <w:rPr>
          <w:rFonts w:cs="B Nazanin" w:hint="cs"/>
          <w:color w:val="000000" w:themeColor="text1"/>
          <w:sz w:val="26"/>
          <w:szCs w:val="26"/>
          <w:rtl/>
        </w:rPr>
        <w:t xml:space="preserve">باشد و </w:t>
      </w:r>
      <w:r w:rsidR="003C58D6" w:rsidRPr="003C58D6">
        <w:rPr>
          <w:rFonts w:cs="B Nazanin"/>
          <w:color w:val="000000" w:themeColor="text1"/>
          <w:sz w:val="26"/>
          <w:szCs w:val="26"/>
          <w:rtl/>
        </w:rPr>
        <w:t xml:space="preserve">عواقب </w:t>
      </w:r>
      <w:r w:rsidR="003C58D6">
        <w:rPr>
          <w:rFonts w:cs="B Nazanin" w:hint="cs"/>
          <w:color w:val="000000" w:themeColor="text1"/>
          <w:sz w:val="26"/>
          <w:szCs w:val="26"/>
          <w:rtl/>
        </w:rPr>
        <w:t xml:space="preserve">حقوقی/ قانونی ناشی از </w:t>
      </w:r>
      <w:r w:rsidR="003C58D6" w:rsidRPr="003C58D6">
        <w:rPr>
          <w:rFonts w:cs="B Nazanin"/>
          <w:color w:val="000000" w:themeColor="text1"/>
          <w:sz w:val="26"/>
          <w:szCs w:val="26"/>
          <w:rtl/>
        </w:rPr>
        <w:t xml:space="preserve">اثبات عدم صحت اطلاعات </w:t>
      </w:r>
      <w:r w:rsidR="003C58D6">
        <w:rPr>
          <w:rFonts w:cs="B Nazanin" w:hint="cs"/>
          <w:color w:val="000000" w:themeColor="text1"/>
          <w:sz w:val="26"/>
          <w:szCs w:val="26"/>
          <w:rtl/>
        </w:rPr>
        <w:t>متوجه سازمان و تکمیل</w:t>
      </w:r>
      <w:r w:rsidR="003C58D6">
        <w:rPr>
          <w:rFonts w:cs="B Nazanin"/>
          <w:color w:val="000000" w:themeColor="text1"/>
          <w:sz w:val="26"/>
          <w:szCs w:val="26"/>
          <w:rtl/>
        </w:rPr>
        <w:softHyphen/>
      </w:r>
      <w:r w:rsidR="003C58D6">
        <w:rPr>
          <w:rFonts w:cs="B Nazanin" w:hint="cs"/>
          <w:color w:val="000000" w:themeColor="text1"/>
          <w:sz w:val="26"/>
          <w:szCs w:val="26"/>
          <w:rtl/>
        </w:rPr>
        <w:t>کننده خواهد شد.</w:t>
      </w:r>
    </w:p>
    <w:p w:rsidR="00540F51" w:rsidRDefault="00540F51" w:rsidP="00540F51">
      <w:pPr>
        <w:bidi/>
        <w:spacing w:after="0" w:line="240" w:lineRule="auto"/>
        <w:jc w:val="center"/>
        <w:rPr>
          <w:rFonts w:cs="B Nazanin"/>
          <w:color w:val="000000" w:themeColor="text1"/>
          <w:sz w:val="16"/>
          <w:szCs w:val="16"/>
          <w:rtl/>
        </w:rPr>
      </w:pPr>
    </w:p>
    <w:p w:rsidR="00901151" w:rsidRDefault="00901151" w:rsidP="00901151">
      <w:pPr>
        <w:bidi/>
        <w:spacing w:after="0" w:line="240" w:lineRule="auto"/>
        <w:jc w:val="center"/>
        <w:rPr>
          <w:rFonts w:cs="B Nazanin"/>
          <w:color w:val="000000" w:themeColor="text1"/>
          <w:sz w:val="16"/>
          <w:szCs w:val="16"/>
          <w:rtl/>
        </w:rPr>
      </w:pPr>
    </w:p>
    <w:p w:rsidR="00F356C3" w:rsidRDefault="00F356C3">
      <w:pPr>
        <w:rPr>
          <w:rFonts w:cs="B Nazanin"/>
          <w:color w:val="000000" w:themeColor="text1"/>
          <w:sz w:val="16"/>
          <w:szCs w:val="16"/>
          <w:rtl/>
        </w:rPr>
      </w:pPr>
      <w:r>
        <w:rPr>
          <w:rFonts w:cs="B Nazanin"/>
          <w:color w:val="000000" w:themeColor="text1"/>
          <w:sz w:val="16"/>
          <w:szCs w:val="16"/>
          <w:rtl/>
        </w:rPr>
        <w:br w:type="page"/>
      </w:r>
    </w:p>
    <w:p w:rsidR="00901151" w:rsidRPr="00DA17B6" w:rsidRDefault="00901151" w:rsidP="00901151">
      <w:pPr>
        <w:bidi/>
        <w:spacing w:after="0" w:line="240" w:lineRule="auto"/>
        <w:jc w:val="center"/>
        <w:rPr>
          <w:rFonts w:cs="B Nazanin"/>
          <w:color w:val="000000" w:themeColor="text1"/>
          <w:sz w:val="16"/>
          <w:szCs w:val="16"/>
          <w:rtl/>
        </w:rPr>
      </w:pPr>
    </w:p>
    <w:tbl>
      <w:tblPr>
        <w:tblStyle w:val="GridTable4-Accent3"/>
        <w:bidiVisual/>
        <w:tblW w:w="0" w:type="auto"/>
        <w:tblBorders>
          <w:top w:val="single" w:sz="4" w:space="0" w:color="4DBDC9"/>
          <w:left w:val="single" w:sz="4" w:space="0" w:color="4DBDC9"/>
          <w:bottom w:val="single" w:sz="4" w:space="0" w:color="4DBDC9"/>
          <w:right w:val="single" w:sz="4" w:space="0" w:color="4DBDC9"/>
          <w:insideH w:val="single" w:sz="4" w:space="0" w:color="4DBDC9"/>
          <w:insideV w:val="single" w:sz="4" w:space="0" w:color="4DBDC9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430"/>
        <w:gridCol w:w="3060"/>
        <w:gridCol w:w="4860"/>
      </w:tblGrid>
      <w:tr w:rsidR="002D5B68" w:rsidTr="00C15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AD9E1"/>
          </w:tcPr>
          <w:p w:rsidR="002D5B68" w:rsidRPr="0060198B" w:rsidRDefault="00EF2CE2" w:rsidP="008B5AD5">
            <w:pPr>
              <w:bidi/>
              <w:spacing w:line="276" w:lineRule="auto"/>
              <w:jc w:val="center"/>
              <w:rPr>
                <w:rFonts w:cs="B Nazanin"/>
                <w:color w:val="auto"/>
                <w:sz w:val="28"/>
                <w:szCs w:val="28"/>
                <w:rtl/>
              </w:rPr>
            </w:pPr>
            <w:r>
              <w:rPr>
                <w:rFonts w:cs="B Nazanin"/>
                <w:sz w:val="24"/>
                <w:szCs w:val="24"/>
                <w:rtl/>
              </w:rPr>
              <w:br w:type="column"/>
            </w:r>
            <w:r w:rsidR="00DE5B0F">
              <w:rPr>
                <w:rFonts w:cs="B Nazanin" w:hint="cs"/>
                <w:color w:val="auto"/>
                <w:sz w:val="28"/>
                <w:szCs w:val="28"/>
                <w:rtl/>
              </w:rPr>
              <w:t>مشخصات</w:t>
            </w:r>
            <w:r w:rsidR="002D5B68" w:rsidRPr="0060198B"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 </w:t>
            </w:r>
            <w:r>
              <w:rPr>
                <w:rFonts w:cs="B Nazanin" w:hint="cs"/>
                <w:color w:val="auto"/>
                <w:sz w:val="28"/>
                <w:szCs w:val="28"/>
                <w:rtl/>
              </w:rPr>
              <w:t>کارف</w:t>
            </w:r>
            <w:r w:rsidR="00D058FC">
              <w:rPr>
                <w:rFonts w:cs="B Nazanin" w:hint="cs"/>
                <w:color w:val="auto"/>
                <w:sz w:val="28"/>
                <w:szCs w:val="28"/>
                <w:rtl/>
              </w:rPr>
              <w:t>ر</w:t>
            </w:r>
            <w:r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ما و </w:t>
            </w:r>
            <w:r w:rsidR="008B5AD5">
              <w:rPr>
                <w:rFonts w:cs="B Nazanin" w:hint="cs"/>
                <w:color w:val="auto"/>
                <w:sz w:val="28"/>
                <w:szCs w:val="28"/>
                <w:rtl/>
              </w:rPr>
              <w:t>بهره</w:t>
            </w:r>
            <w:r w:rsidR="008B5AD5">
              <w:rPr>
                <w:rFonts w:cs="B Nazanin"/>
                <w:color w:val="auto"/>
                <w:sz w:val="28"/>
                <w:szCs w:val="28"/>
                <w:rtl/>
              </w:rPr>
              <w:softHyphen/>
            </w:r>
            <w:r w:rsidR="008B5AD5"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بردار </w:t>
            </w:r>
            <w:r>
              <w:rPr>
                <w:rFonts w:cs="B Nazanin" w:hint="cs"/>
                <w:color w:val="auto"/>
                <w:sz w:val="28"/>
                <w:szCs w:val="28"/>
                <w:rtl/>
              </w:rPr>
              <w:t xml:space="preserve">طرح </w:t>
            </w:r>
          </w:p>
        </w:tc>
      </w:tr>
      <w:tr w:rsidR="00A57D22" w:rsidTr="00A57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shd w:val="clear" w:color="auto" w:fill="FFFFFF" w:themeFill="background1"/>
          </w:tcPr>
          <w:p w:rsidR="00A57D22" w:rsidRPr="00DE5B0F" w:rsidRDefault="00A57D22" w:rsidP="00E14A42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ام کامل سازمان/موسسه/شرکت</w:t>
            </w:r>
            <w:r w:rsidRPr="00DE5B0F">
              <w:rPr>
                <w:rFonts w:cs="B Nazanin" w:hint="cs"/>
                <w:rtl/>
              </w:rPr>
              <w:t>:</w:t>
            </w:r>
          </w:p>
          <w:p w:rsidR="00A57D22" w:rsidRDefault="00A57D22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وب</w:t>
            </w:r>
            <w:r>
              <w:rPr>
                <w:rFonts w:cs="B Nazanin"/>
                <w:b w:val="0"/>
                <w:bCs w:val="0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سایت سازمان</w:t>
            </w:r>
            <w:r w:rsidRPr="00724283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A57D22" w:rsidRDefault="00A57D22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آدرس دفتر اصلی/مرکزی:</w:t>
            </w:r>
          </w:p>
          <w:p w:rsidR="00A57D22" w:rsidRPr="005D4B2A" w:rsidRDefault="00A57D22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عداد پرسنل:</w:t>
            </w:r>
          </w:p>
        </w:tc>
      </w:tr>
      <w:tr w:rsidR="00700D45" w:rsidTr="00A57D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0" w:type="dxa"/>
            <w:tcBorders>
              <w:top w:val="nil"/>
              <w:left w:val="single" w:sz="4" w:space="0" w:color="4DBDC9"/>
              <w:bottom w:val="single" w:sz="4" w:space="0" w:color="4DBDC9"/>
              <w:right w:val="nil"/>
            </w:tcBorders>
            <w:shd w:val="clear" w:color="auto" w:fill="FFFFFF" w:themeFill="background1"/>
          </w:tcPr>
          <w:p w:rsidR="00700D45" w:rsidRPr="00700D45" w:rsidRDefault="00700D45" w:rsidP="00700D45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700D45">
              <w:rPr>
                <w:rFonts w:cs="B Nazanin" w:hint="cs"/>
                <w:rtl/>
              </w:rPr>
              <w:t xml:space="preserve">نوع سازمان: 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4DBDC9"/>
              <w:right w:val="nil"/>
            </w:tcBorders>
            <w:shd w:val="clear" w:color="auto" w:fill="FFFFFF" w:themeFill="background1"/>
          </w:tcPr>
          <w:p w:rsidR="00700D45" w:rsidRPr="00CC705D" w:rsidRDefault="00700D45" w:rsidP="005963BF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00D45">
              <w:rPr>
                <w:rFonts w:cs="B Nazanin" w:hint="cs"/>
                <w:sz w:val="24"/>
                <w:szCs w:val="24"/>
                <w:rtl/>
              </w:rPr>
              <w:t xml:space="preserve">دستگاه </w:t>
            </w:r>
            <w:r w:rsidR="005963BF">
              <w:rPr>
                <w:rFonts w:cs="B Nazanin" w:hint="cs"/>
                <w:sz w:val="24"/>
                <w:szCs w:val="24"/>
                <w:rtl/>
              </w:rPr>
              <w:t>دولت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700D45" w:rsidRPr="00CC705D" w:rsidRDefault="00700D45" w:rsidP="00700D45">
            <w:pPr>
              <w:bidi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C15B7A">
              <w:rPr>
                <w:rFonts w:cs="B Nazanin" w:hint="cs"/>
                <w:color w:val="3E7A82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رکت خصوصی</w:t>
            </w:r>
          </w:p>
        </w:tc>
      </w:tr>
      <w:tr w:rsidR="00C74EE6" w:rsidTr="007075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left w:val="single" w:sz="4" w:space="0" w:color="4DBDC9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C74EE6" w:rsidRDefault="00C74EE6" w:rsidP="00704153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عنوان </w:t>
            </w:r>
            <w:r w:rsidR="00704153">
              <w:rPr>
                <w:rFonts w:cs="B Nazanin" w:hint="cs"/>
                <w:rtl/>
              </w:rPr>
              <w:t>و خلاصه</w:t>
            </w:r>
            <w:r>
              <w:rPr>
                <w:rFonts w:cs="B Nazanin" w:hint="cs"/>
                <w:rtl/>
              </w:rPr>
              <w:t xml:space="preserve"> طرح :</w:t>
            </w:r>
          </w:p>
          <w:p w:rsidR="00F356C3" w:rsidRDefault="00F356C3" w:rsidP="00F356C3">
            <w:pPr>
              <w:bidi/>
              <w:spacing w:line="276" w:lineRule="auto"/>
              <w:rPr>
                <w:rFonts w:cs="B Nazanin"/>
                <w:color w:val="3E7A82"/>
                <w:rtl/>
              </w:rPr>
            </w:pPr>
          </w:p>
          <w:p w:rsidR="00A57D22" w:rsidRPr="00C15B7A" w:rsidRDefault="00A57D22" w:rsidP="00A57D22">
            <w:pPr>
              <w:bidi/>
              <w:spacing w:line="276" w:lineRule="auto"/>
              <w:rPr>
                <w:rFonts w:cs="B Nazanin"/>
                <w:color w:val="3E7A82"/>
              </w:rPr>
            </w:pPr>
          </w:p>
        </w:tc>
      </w:tr>
      <w:tr w:rsidR="00C74EE6" w:rsidTr="00EB7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left w:val="single" w:sz="4" w:space="0" w:color="4DBDC9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C74EE6" w:rsidRDefault="00F356C3" w:rsidP="00F356C3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طرح جز</w:t>
            </w:r>
            <w:r>
              <w:rPr>
                <w:rFonts w:cs="Times New Roman" w:hint="cs"/>
                <w:rtl/>
              </w:rPr>
              <w:t>ء</w:t>
            </w:r>
            <w:r>
              <w:rPr>
                <w:rFonts w:cs="B Nazanin" w:hint="cs"/>
                <w:rtl/>
              </w:rPr>
              <w:t xml:space="preserve"> کدامیک از </w:t>
            </w:r>
            <w:r w:rsidR="00E72280">
              <w:rPr>
                <w:rFonts w:cs="B Nazanin" w:hint="cs"/>
                <w:rtl/>
              </w:rPr>
              <w:t>محورهای</w:t>
            </w:r>
            <w:r w:rsidR="00C9613F">
              <w:rPr>
                <w:rFonts w:cs="B Nazanin" w:hint="cs"/>
                <w:rtl/>
              </w:rPr>
              <w:t xml:space="preserve"> </w:t>
            </w:r>
            <w:r w:rsidR="006A2D2F">
              <w:rPr>
                <w:rFonts w:cs="B Nazanin" w:hint="cs"/>
                <w:rtl/>
              </w:rPr>
              <w:t>جایزه معماری</w:t>
            </w:r>
            <w:r w:rsidR="00C74EE6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سازمانی است</w:t>
            </w:r>
            <w:r w:rsidR="00C74EE6">
              <w:rPr>
                <w:rFonts w:cs="B Nazanin" w:hint="cs"/>
                <w:rtl/>
              </w:rPr>
              <w:t>:</w:t>
            </w:r>
          </w:p>
          <w:p w:rsidR="00C9613F" w:rsidRPr="00F356C3" w:rsidRDefault="00F356C3" w:rsidP="00F356C3">
            <w:pPr>
              <w:bidi/>
              <w:spacing w:line="27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</w:rPr>
              <w:sym w:font="Wingdings" w:char="F06F"/>
            </w: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  <w:rtl/>
              </w:rPr>
              <w:t xml:space="preserve"> </w:t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طراحی و راه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اندازی سامانه(های) یکپارچه سازمانی-ملی با رویکرد معماری</w:t>
            </w:r>
          </w:p>
          <w:p w:rsidR="00C9613F" w:rsidRPr="00F356C3" w:rsidRDefault="00F356C3" w:rsidP="00F356C3">
            <w:pPr>
              <w:bidi/>
              <w:spacing w:line="27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</w:rPr>
              <w:sym w:font="Wingdings" w:char="F06F"/>
            </w: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  <w:rtl/>
              </w:rPr>
              <w:t xml:space="preserve"> </w:t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یکپارچه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سازی سرویس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های درون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سازمانی-برون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سازمانی با رویکرد معماری</w:t>
            </w:r>
          </w:p>
          <w:p w:rsidR="00C9613F" w:rsidRPr="00F356C3" w:rsidRDefault="00F356C3" w:rsidP="00F356C3">
            <w:pPr>
              <w:bidi/>
              <w:spacing w:line="27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</w:rPr>
              <w:sym w:font="Wingdings" w:char="F06F"/>
            </w: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  <w:rtl/>
              </w:rPr>
              <w:t xml:space="preserve"> </w:t>
            </w:r>
            <w:r w:rsidR="00E72280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فراهم</w:t>
            </w:r>
            <w:r w:rsidR="00E72280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E72280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سازی بستر انتشار و مدیریت داده</w:t>
            </w:r>
            <w:r w:rsidR="00E72280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E72280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های باز(عمومی) با رویکرد معماری</w:t>
            </w:r>
          </w:p>
          <w:p w:rsidR="00C9613F" w:rsidRPr="00F356C3" w:rsidRDefault="00F356C3" w:rsidP="00F356C3">
            <w:pPr>
              <w:bidi/>
              <w:spacing w:line="27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</w:rPr>
              <w:sym w:font="Wingdings" w:char="F06F"/>
            </w: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  <w:rtl/>
              </w:rPr>
              <w:t xml:space="preserve">  </w:t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طراحی و راه</w:t>
            </w:r>
            <w:r w:rsidR="00C9613F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C9613F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اندازی بستر ارایه خدمات یکپارچه به ذینفعان با رویکرد معماری</w:t>
            </w:r>
          </w:p>
          <w:p w:rsidR="00E72280" w:rsidRPr="00F356C3" w:rsidRDefault="00F356C3" w:rsidP="00F356C3">
            <w:pPr>
              <w:bidi/>
              <w:spacing w:line="276" w:lineRule="auto"/>
              <w:rPr>
                <w:rFonts w:cs="B Nazanin"/>
                <w:b w:val="0"/>
                <w:bCs w:val="0"/>
                <w:sz w:val="26"/>
                <w:szCs w:val="26"/>
              </w:rPr>
            </w:pP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</w:rPr>
              <w:sym w:font="Wingdings" w:char="F06F"/>
            </w:r>
            <w:r w:rsidRPr="00F356C3">
              <w:rPr>
                <w:rFonts w:cs="B Nazanin" w:hint="cs"/>
                <w:b w:val="0"/>
                <w:bCs w:val="0"/>
                <w:color w:val="3E7A82"/>
                <w:sz w:val="24"/>
                <w:szCs w:val="24"/>
                <w:rtl/>
              </w:rPr>
              <w:t xml:space="preserve"> </w:t>
            </w:r>
            <w:r w:rsidR="00E72280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>ایجاد تحول کسب</w:t>
            </w:r>
            <w:r w:rsidR="00E72280" w:rsidRPr="00F356C3">
              <w:rPr>
                <w:rFonts w:cs="B Nazanin"/>
                <w:b w:val="0"/>
                <w:bCs w:val="0"/>
                <w:sz w:val="26"/>
                <w:szCs w:val="26"/>
                <w:rtl/>
              </w:rPr>
              <w:softHyphen/>
            </w:r>
            <w:r w:rsidR="00E72280" w:rsidRPr="00F356C3">
              <w:rPr>
                <w:rFonts w:cs="B Nazanin" w:hint="cs"/>
                <w:b w:val="0"/>
                <w:bCs w:val="0"/>
                <w:sz w:val="26"/>
                <w:szCs w:val="26"/>
                <w:rtl/>
              </w:rPr>
              <w:t xml:space="preserve">وکار-دیجیتال با رویکرد معماری سازمانی </w:t>
            </w:r>
          </w:p>
          <w:p w:rsidR="00C74EE6" w:rsidRPr="00C15B7A" w:rsidRDefault="00C74EE6" w:rsidP="00F356C3">
            <w:pPr>
              <w:pStyle w:val="ListParagraph"/>
              <w:bidi/>
              <w:spacing w:line="276" w:lineRule="auto"/>
              <w:ind w:left="360"/>
              <w:rPr>
                <w:rFonts w:cs="B Nazanin"/>
                <w:color w:val="3E7A82"/>
              </w:rPr>
            </w:pPr>
          </w:p>
        </w:tc>
      </w:tr>
      <w:tr w:rsidR="00C74EE6" w:rsidTr="00EB7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left w:val="single" w:sz="4" w:space="0" w:color="4DBDC9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C74EE6" w:rsidRDefault="00C74EE6" w:rsidP="00EF2CE2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واحد</w:t>
            </w:r>
            <w:r w:rsidR="00EF2CE2">
              <w:rPr>
                <w:rFonts w:cs="B Nazanin" w:hint="cs"/>
                <w:rtl/>
              </w:rPr>
              <w:t>(های)</w:t>
            </w:r>
            <w:r>
              <w:rPr>
                <w:rFonts w:cs="B Nazanin" w:hint="cs"/>
                <w:rtl/>
              </w:rPr>
              <w:t xml:space="preserve"> سازمانی متولی(م</w:t>
            </w:r>
            <w:r w:rsidR="00EF2CE2">
              <w:rPr>
                <w:rFonts w:cs="B Nazanin" w:hint="cs"/>
                <w:rtl/>
              </w:rPr>
              <w:t>دیر</w:t>
            </w:r>
            <w:r w:rsidR="00D058FC">
              <w:rPr>
                <w:rFonts w:cs="B Nazanin" w:hint="cs"/>
                <w:rtl/>
              </w:rPr>
              <w:t>یت</w:t>
            </w:r>
            <w:r>
              <w:rPr>
                <w:rFonts w:cs="B Nazanin" w:hint="cs"/>
                <w:rtl/>
              </w:rPr>
              <w:t>) طرح:</w:t>
            </w:r>
          </w:p>
          <w:p w:rsidR="00C74EE6" w:rsidRDefault="00C74EE6" w:rsidP="00C74EE6">
            <w:pPr>
              <w:bidi/>
              <w:spacing w:line="276" w:lineRule="auto"/>
              <w:rPr>
                <w:rFonts w:cs="B Nazanin"/>
                <w:rtl/>
              </w:rPr>
            </w:pPr>
          </w:p>
        </w:tc>
      </w:tr>
      <w:tr w:rsidR="00C74EE6" w:rsidTr="00EB7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nil"/>
              <w:left w:val="single" w:sz="4" w:space="0" w:color="4DBDC9"/>
              <w:bottom w:val="single" w:sz="4" w:space="0" w:color="4DBDC9"/>
              <w:right w:val="single" w:sz="4" w:space="0" w:color="4DBDC9"/>
            </w:tcBorders>
            <w:shd w:val="clear" w:color="auto" w:fill="FFFFFF" w:themeFill="background1"/>
          </w:tcPr>
          <w:p w:rsidR="00C74EE6" w:rsidRDefault="00C74EE6" w:rsidP="005963BF">
            <w:pPr>
              <w:bidi/>
              <w:spacing w:line="276" w:lineRule="auto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تاریخ شروع </w:t>
            </w:r>
            <w:r w:rsidR="00704153">
              <w:rPr>
                <w:rFonts w:cs="B Nazanin" w:hint="cs"/>
                <w:rtl/>
              </w:rPr>
              <w:t xml:space="preserve">و تاریخ پایان </w:t>
            </w:r>
            <w:r w:rsidR="00D058FC">
              <w:rPr>
                <w:rFonts w:cs="B Nazanin" w:hint="cs"/>
                <w:rtl/>
              </w:rPr>
              <w:t>طرح</w:t>
            </w:r>
            <w:r>
              <w:rPr>
                <w:rFonts w:cs="B Nazanin" w:hint="cs"/>
                <w:rtl/>
              </w:rPr>
              <w:t xml:space="preserve">: </w:t>
            </w:r>
          </w:p>
          <w:p w:rsidR="00C74EE6" w:rsidRDefault="00C74EE6" w:rsidP="00C74EE6">
            <w:pPr>
              <w:bidi/>
              <w:spacing w:line="276" w:lineRule="auto"/>
              <w:rPr>
                <w:rFonts w:cs="B Nazanin"/>
                <w:rtl/>
              </w:rPr>
            </w:pPr>
          </w:p>
        </w:tc>
      </w:tr>
      <w:tr w:rsidR="00C74EE6" w:rsidTr="00C15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  <w:tcBorders>
              <w:top w:val="single" w:sz="4" w:space="0" w:color="4DBDC9"/>
            </w:tcBorders>
            <w:shd w:val="clear" w:color="auto" w:fill="FFFFFF" w:themeFill="background1"/>
          </w:tcPr>
          <w:p w:rsidR="00C74EE6" w:rsidRPr="00700D45" w:rsidRDefault="00C74EE6" w:rsidP="00C74EE6">
            <w:pPr>
              <w:bidi/>
              <w:spacing w:line="276" w:lineRule="auto"/>
              <w:rPr>
                <w:rFonts w:cs="B Nazanin"/>
                <w:rtl/>
              </w:rPr>
            </w:pPr>
            <w:r w:rsidRPr="00700D45">
              <w:rPr>
                <w:rFonts w:cs="B Nazanin" w:hint="cs"/>
                <w:rtl/>
              </w:rPr>
              <w:t>اطلاعات تماس نماینده/رابط سازمان در موضوع:</w:t>
            </w:r>
          </w:p>
          <w:p w:rsidR="00C74EE6" w:rsidRPr="00700D45" w:rsidRDefault="00C74EE6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نام و نام خانوادگی:</w:t>
            </w:r>
          </w:p>
          <w:p w:rsidR="00C74EE6" w:rsidRPr="00700D45" w:rsidRDefault="00C74EE6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سمت/نقش</w:t>
            </w:r>
            <w:r w:rsidRPr="00700D45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:</w:t>
            </w:r>
          </w:p>
          <w:p w:rsidR="00C74EE6" w:rsidRPr="00700D45" w:rsidRDefault="00C74EE6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00D45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لفن ثابت:</w:t>
            </w:r>
          </w:p>
          <w:p w:rsidR="00C74EE6" w:rsidRPr="00700D45" w:rsidRDefault="00C74EE6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00D45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تلفن همراه:</w:t>
            </w:r>
          </w:p>
          <w:p w:rsidR="00C74EE6" w:rsidRPr="00724283" w:rsidRDefault="00C74EE6" w:rsidP="00C74EE6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</w:rPr>
            </w:pPr>
            <w:r w:rsidRPr="00700D45">
              <w:rPr>
                <w:rFonts w:cs="B Nazanin" w:hint="cs"/>
                <w:b w:val="0"/>
                <w:bCs w:val="0"/>
                <w:sz w:val="24"/>
                <w:szCs w:val="24"/>
                <w:rtl/>
              </w:rPr>
              <w:t>پست الکترونیک:</w:t>
            </w:r>
          </w:p>
        </w:tc>
      </w:tr>
    </w:tbl>
    <w:p w:rsidR="002D5B68" w:rsidRDefault="002D5B68" w:rsidP="00724283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EF2CE2" w:rsidRPr="003C58D6" w:rsidRDefault="00EF2CE2" w:rsidP="00EF2CE2">
      <w:pPr>
        <w:bidi/>
        <w:rPr>
          <w:rFonts w:cs="B Nazanin"/>
          <w:b/>
          <w:bCs/>
          <w:sz w:val="8"/>
          <w:szCs w:val="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column"/>
      </w:r>
    </w:p>
    <w:tbl>
      <w:tblPr>
        <w:tblStyle w:val="GridTable4-Accent3"/>
        <w:bidiVisual/>
        <w:tblW w:w="0" w:type="auto"/>
        <w:tblBorders>
          <w:top w:val="single" w:sz="4" w:space="0" w:color="4DBDC9"/>
          <w:left w:val="single" w:sz="4" w:space="0" w:color="4DBDC9"/>
          <w:bottom w:val="single" w:sz="4" w:space="0" w:color="4DBDC9"/>
          <w:right w:val="single" w:sz="4" w:space="0" w:color="4DBDC9"/>
          <w:insideH w:val="single" w:sz="4" w:space="0" w:color="4DBDC9"/>
          <w:insideV w:val="single" w:sz="4" w:space="0" w:color="4DBDC9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350"/>
      </w:tblGrid>
      <w:tr w:rsidR="00EF2CE2" w:rsidRPr="0060198B" w:rsidTr="00D8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AAD9E1"/>
          </w:tcPr>
          <w:p w:rsidR="00EF2CE2" w:rsidRPr="00EF2CE2" w:rsidRDefault="00EF2CE2" w:rsidP="00EF2CE2">
            <w:pPr>
              <w:tabs>
                <w:tab w:val="left" w:pos="3524"/>
                <w:tab w:val="center" w:pos="4567"/>
              </w:tabs>
              <w:bidi/>
              <w:spacing w:line="276" w:lineRule="auto"/>
              <w:jc w:val="center"/>
              <w:rPr>
                <w:rFonts w:cs="B Nazanin"/>
                <w:color w:val="auto"/>
                <w:sz w:val="28"/>
                <w:szCs w:val="28"/>
                <w:rtl/>
              </w:rPr>
            </w:pPr>
            <w:r w:rsidRPr="00EF2CE2">
              <w:rPr>
                <w:rFonts w:cs="B Nazanin" w:hint="cs"/>
                <w:color w:val="auto"/>
                <w:sz w:val="28"/>
                <w:szCs w:val="28"/>
                <w:rtl/>
              </w:rPr>
              <w:t>عناوین و موضوعات مورد ارزیابی</w:t>
            </w:r>
          </w:p>
        </w:tc>
      </w:tr>
      <w:tr w:rsidR="00EF2CE2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D5DCE4" w:themeFill="text2" w:themeFillTint="33"/>
          </w:tcPr>
          <w:p w:rsidR="00EF2CE2" w:rsidRDefault="00EF2CE2" w:rsidP="00A57D22">
            <w:pPr>
              <w:bidi/>
              <w:spacing w:line="276" w:lineRule="auto"/>
              <w:jc w:val="center"/>
              <w:rPr>
                <w:rFonts w:cs="B Nazanin"/>
                <w:sz w:val="28"/>
                <w:szCs w:val="28"/>
                <w:rtl/>
              </w:rPr>
            </w:pPr>
            <w:r w:rsidRPr="00D058FC">
              <w:rPr>
                <w:rFonts w:cs="B Nazanin" w:hint="cs"/>
                <w:sz w:val="26"/>
                <w:szCs w:val="26"/>
                <w:rtl/>
              </w:rPr>
              <w:t xml:space="preserve">بخش اول: </w:t>
            </w:r>
            <w:r w:rsidR="00111DB6">
              <w:rPr>
                <w:rFonts w:cs="B Nazanin" w:hint="cs"/>
                <w:sz w:val="26"/>
                <w:szCs w:val="26"/>
                <w:rtl/>
              </w:rPr>
              <w:t>صورت مساله</w:t>
            </w:r>
            <w:r w:rsidR="00901151">
              <w:rPr>
                <w:rFonts w:cs="B Nazanin" w:hint="cs"/>
                <w:sz w:val="26"/>
                <w:szCs w:val="26"/>
                <w:rtl/>
              </w:rPr>
              <w:t xml:space="preserve"> طرح </w:t>
            </w:r>
          </w:p>
        </w:tc>
      </w:tr>
      <w:tr w:rsidR="00EF2CE2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EF2CE2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صورت مساله</w:t>
            </w:r>
            <w:r w:rsidR="00F356C3">
              <w:rPr>
                <w:rFonts w:cs="B Nazanin" w:hint="cs"/>
                <w:rtl/>
              </w:rPr>
              <w:t xml:space="preserve"> </w:t>
            </w:r>
            <w:r>
              <w:rPr>
                <w:rFonts w:cs="B Nazanin" w:hint="cs"/>
                <w:rtl/>
              </w:rPr>
              <w:t>(</w:t>
            </w:r>
            <w:r w:rsidR="00704153">
              <w:rPr>
                <w:rFonts w:cs="B Nazanin" w:hint="cs"/>
                <w:rtl/>
              </w:rPr>
              <w:t xml:space="preserve">انگیزه و </w:t>
            </w:r>
            <w:r>
              <w:rPr>
                <w:rFonts w:cs="B Nazanin" w:hint="cs"/>
                <w:rtl/>
              </w:rPr>
              <w:t>دلیل تعریف طرح)</w:t>
            </w:r>
            <w:r w:rsidRPr="00067208">
              <w:rPr>
                <w:rFonts w:cs="B Nazanin" w:hint="cs"/>
                <w:rtl/>
              </w:rPr>
              <w:t xml:space="preserve">: </w:t>
            </w: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  <w:p w:rsidR="00EF2CE2" w:rsidRDefault="00EF2CE2" w:rsidP="00D82B2C">
            <w:pPr>
              <w:bidi/>
            </w:pPr>
          </w:p>
        </w:tc>
      </w:tr>
      <w:tr w:rsidR="00EF2CE2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EF2CE2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هداف کیفی و کمی تعریف شده برای طرح:</w:t>
            </w: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  <w:p w:rsidR="00EF2CE2" w:rsidRDefault="00EF2CE2" w:rsidP="00D82B2C">
            <w:pPr>
              <w:bidi/>
            </w:pPr>
          </w:p>
        </w:tc>
      </w:tr>
      <w:tr w:rsidR="00EF2CE2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EF2CE2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شخصات، ابعاد و محدوده طرح که تعریف و </w:t>
            </w:r>
            <w:r w:rsidR="00111DB6">
              <w:rPr>
                <w:rFonts w:cs="B Nazanin" w:hint="cs"/>
                <w:rtl/>
              </w:rPr>
              <w:t>پیاده</w:t>
            </w:r>
            <w:r w:rsidR="00111DB6">
              <w:rPr>
                <w:rFonts w:cs="B Nazanin"/>
                <w:rtl/>
              </w:rPr>
              <w:softHyphen/>
            </w:r>
            <w:r w:rsidR="00111DB6">
              <w:rPr>
                <w:rFonts w:cs="B Nazanin" w:hint="cs"/>
                <w:rtl/>
              </w:rPr>
              <w:t>سازی</w:t>
            </w:r>
            <w:r>
              <w:rPr>
                <w:rFonts w:cs="B Nazanin" w:hint="cs"/>
                <w:rtl/>
              </w:rPr>
              <w:t xml:space="preserve"> شد</w:t>
            </w:r>
            <w:r w:rsidRPr="00067208">
              <w:rPr>
                <w:rFonts w:cs="B Nazanin" w:hint="cs"/>
                <w:rtl/>
              </w:rPr>
              <w:t xml:space="preserve">: </w:t>
            </w: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</w:tc>
      </w:tr>
      <w:tr w:rsidR="00EF2CE2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EF2CE2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ذینفعان اصلی طرح و نیازمندی/انتظارات هرکدام</w:t>
            </w:r>
            <w:r w:rsidRPr="00067208">
              <w:rPr>
                <w:rFonts w:cs="B Nazanin" w:hint="cs"/>
                <w:rtl/>
              </w:rPr>
              <w:t xml:space="preserve">: </w:t>
            </w: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  <w:p w:rsidR="00EF2CE2" w:rsidRDefault="00EF2CE2" w:rsidP="00D82B2C">
            <w:pPr>
              <w:bidi/>
              <w:rPr>
                <w:rFonts w:cs="B Nazanin"/>
                <w:rtl/>
              </w:rPr>
            </w:pPr>
          </w:p>
        </w:tc>
      </w:tr>
      <w:tr w:rsidR="00704153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704153" w:rsidRDefault="00704153" w:rsidP="00762E9D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چالش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ها و </w:t>
            </w:r>
            <w:r w:rsidR="00762E9D">
              <w:rPr>
                <w:rFonts w:cs="B Nazanin" w:hint="cs"/>
                <w:rtl/>
              </w:rPr>
              <w:t>فرصت</w:t>
            </w:r>
            <w:r w:rsidR="00762E9D">
              <w:rPr>
                <w:rFonts w:cs="B Nazanin"/>
                <w:rtl/>
              </w:rPr>
              <w:softHyphen/>
            </w:r>
            <w:r w:rsidR="00762E9D">
              <w:rPr>
                <w:rFonts w:cs="B Nazanin" w:hint="cs"/>
                <w:rtl/>
              </w:rPr>
              <w:t>های</w:t>
            </w:r>
            <w:r>
              <w:rPr>
                <w:rFonts w:cs="B Nazanin" w:hint="cs"/>
                <w:rtl/>
              </w:rPr>
              <w:t xml:space="preserve"> طرح و نحوه </w:t>
            </w:r>
            <w:r w:rsidR="00762E9D">
              <w:rPr>
                <w:rFonts w:cs="B Nazanin" w:hint="cs"/>
                <w:rtl/>
              </w:rPr>
              <w:t xml:space="preserve">مدیریت </w:t>
            </w:r>
            <w:r>
              <w:rPr>
                <w:rFonts w:cs="B Nazanin" w:hint="cs"/>
                <w:rtl/>
              </w:rPr>
              <w:t>آنها:</w:t>
            </w:r>
          </w:p>
          <w:p w:rsidR="00704153" w:rsidRDefault="00704153" w:rsidP="00704153">
            <w:pPr>
              <w:bidi/>
              <w:rPr>
                <w:rFonts w:cs="B Nazanin"/>
                <w:rtl/>
              </w:rPr>
            </w:pPr>
          </w:p>
          <w:p w:rsidR="00704153" w:rsidRDefault="00704153" w:rsidP="00704153">
            <w:pPr>
              <w:bidi/>
              <w:rPr>
                <w:rFonts w:cs="B Nazanin"/>
                <w:rtl/>
              </w:rPr>
            </w:pPr>
          </w:p>
        </w:tc>
      </w:tr>
      <w:tr w:rsidR="00EF2CE2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D5DCE4" w:themeFill="text2" w:themeFillTint="33"/>
          </w:tcPr>
          <w:p w:rsidR="00EF2CE2" w:rsidRPr="00D058FC" w:rsidRDefault="00EF2CE2" w:rsidP="00F356C3">
            <w:pPr>
              <w:bidi/>
              <w:spacing w:line="276" w:lineRule="auto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058FC">
              <w:rPr>
                <w:rFonts w:cs="B Nazanin" w:hint="cs"/>
                <w:sz w:val="26"/>
                <w:szCs w:val="26"/>
                <w:rtl/>
              </w:rPr>
              <w:t xml:space="preserve">بخش دوم: </w:t>
            </w:r>
            <w:r w:rsidR="00111DB6">
              <w:rPr>
                <w:rFonts w:cs="B Nazanin" w:hint="cs"/>
                <w:sz w:val="26"/>
                <w:szCs w:val="26"/>
                <w:rtl/>
              </w:rPr>
              <w:t xml:space="preserve">مشخصات راهکار </w:t>
            </w:r>
            <w:r w:rsidR="00F356C3">
              <w:rPr>
                <w:rFonts w:cs="B Nazanin" w:hint="cs"/>
                <w:sz w:val="26"/>
                <w:szCs w:val="26"/>
                <w:rtl/>
              </w:rPr>
              <w:t>پیاده</w:t>
            </w:r>
            <w:r w:rsidR="00F356C3">
              <w:rPr>
                <w:rFonts w:cs="B Nazanin"/>
                <w:sz w:val="26"/>
                <w:szCs w:val="26"/>
                <w:rtl/>
              </w:rPr>
              <w:softHyphen/>
            </w:r>
            <w:r w:rsidR="00F356C3">
              <w:rPr>
                <w:rFonts w:cs="B Nazanin" w:hint="cs"/>
                <w:sz w:val="26"/>
                <w:szCs w:val="26"/>
                <w:rtl/>
              </w:rPr>
              <w:t>سازی</w:t>
            </w:r>
            <w:r w:rsidR="00F356C3">
              <w:rPr>
                <w:rFonts w:cs="B Nazanin"/>
                <w:sz w:val="26"/>
                <w:szCs w:val="26"/>
                <w:rtl/>
              </w:rPr>
              <w:softHyphen/>
            </w:r>
            <w:r w:rsidR="00111DB6">
              <w:rPr>
                <w:rFonts w:cs="B Nazanin" w:hint="cs"/>
                <w:sz w:val="26"/>
                <w:szCs w:val="26"/>
                <w:rtl/>
              </w:rPr>
              <w:t>شده</w:t>
            </w:r>
          </w:p>
        </w:tc>
      </w:tr>
      <w:tr w:rsidR="00EF2CE2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111DB6" w:rsidP="00F356C3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نحوه انتخاب راهکار </w:t>
            </w:r>
            <w:r w:rsidR="00F356C3">
              <w:rPr>
                <w:rFonts w:cs="B Nazanin" w:hint="cs"/>
                <w:rtl/>
              </w:rPr>
              <w:t>و</w:t>
            </w:r>
            <w:r>
              <w:rPr>
                <w:rFonts w:cs="B Nazanin" w:hint="cs"/>
                <w:rtl/>
              </w:rPr>
              <w:t xml:space="preserve"> معماری </w:t>
            </w:r>
            <w:r w:rsidR="00901151">
              <w:rPr>
                <w:rFonts w:cs="B Nazanin" w:hint="cs"/>
                <w:rtl/>
              </w:rPr>
              <w:t>مطلوب</w:t>
            </w:r>
            <w:r>
              <w:rPr>
                <w:rFonts w:cs="B Nazanin" w:hint="cs"/>
                <w:rtl/>
              </w:rPr>
              <w:t xml:space="preserve"> چگونه بود و این راهکار چگونه نیازمندی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های صورت مساله را پاسخ 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داد</w:t>
            </w:r>
            <w:r w:rsidR="00EF2CE2" w:rsidRPr="00067208">
              <w:rPr>
                <w:rFonts w:cs="B Nazanin" w:hint="cs"/>
                <w:rtl/>
              </w:rPr>
              <w:t xml:space="preserve">: </w:t>
            </w:r>
          </w:p>
          <w:p w:rsidR="00762E9D" w:rsidRDefault="00762E9D" w:rsidP="00762E9D">
            <w:pPr>
              <w:bidi/>
              <w:rPr>
                <w:rFonts w:cs="B Nazanin"/>
                <w:rtl/>
              </w:rPr>
            </w:pPr>
          </w:p>
        </w:tc>
      </w:tr>
      <w:tr w:rsidR="00EF2CE2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762E9D" w:rsidRDefault="00E776A0" w:rsidP="00A57D22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یزان تطابق طراحی و پیاد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سازی با </w:t>
            </w:r>
            <w:r w:rsidR="00A57D22">
              <w:rPr>
                <w:rFonts w:cs="B Nazanin" w:hint="cs"/>
                <w:rtl/>
              </w:rPr>
              <w:t>اصول و ادبیات</w:t>
            </w:r>
            <w:r>
              <w:rPr>
                <w:rFonts w:cs="B Nazanin" w:hint="cs"/>
                <w:rtl/>
              </w:rPr>
              <w:t xml:space="preserve"> معماری سازمانی:</w:t>
            </w:r>
            <w:r w:rsidR="00F356C3">
              <w:rPr>
                <w:rFonts w:cs="B Nazanin" w:hint="cs"/>
                <w:rtl/>
              </w:rPr>
              <w:t xml:space="preserve"> </w:t>
            </w:r>
          </w:p>
          <w:p w:rsidR="00F356C3" w:rsidRDefault="00F356C3" w:rsidP="00F356C3">
            <w:pPr>
              <w:bidi/>
              <w:rPr>
                <w:rFonts w:cs="B Nazanin"/>
                <w:rtl/>
              </w:rPr>
            </w:pPr>
          </w:p>
        </w:tc>
      </w:tr>
      <w:tr w:rsidR="00F356C3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F356C3" w:rsidRDefault="00F356C3" w:rsidP="00A76141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سناریوهای معماری و تصمیم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گیری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های کلیدی در طی مراحل طراحی و پیاد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سازی چگونه </w:t>
            </w:r>
            <w:r w:rsidR="00A76141">
              <w:rPr>
                <w:rFonts w:cs="B Nazanin" w:hint="cs"/>
                <w:rtl/>
              </w:rPr>
              <w:t>تعیین</w:t>
            </w:r>
            <w:r>
              <w:rPr>
                <w:rFonts w:cs="B Nazanin" w:hint="cs"/>
                <w:rtl/>
              </w:rPr>
              <w:t xml:space="preserve"> شد:</w:t>
            </w:r>
          </w:p>
          <w:p w:rsidR="00F356C3" w:rsidRDefault="00F356C3" w:rsidP="00F356C3">
            <w:pPr>
              <w:bidi/>
              <w:rPr>
                <w:rFonts w:cs="B Nazanin"/>
                <w:rtl/>
              </w:rPr>
            </w:pPr>
          </w:p>
        </w:tc>
      </w:tr>
      <w:tr w:rsidR="00F356C3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F356C3" w:rsidRDefault="00F356C3" w:rsidP="00F356C3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چارچوب، متدولوژی و استانداردهای مورد استفاده:</w:t>
            </w:r>
          </w:p>
          <w:p w:rsidR="00F356C3" w:rsidRDefault="00F356C3" w:rsidP="00F356C3">
            <w:pPr>
              <w:bidi/>
              <w:rPr>
                <w:rFonts w:cs="B Nazanin"/>
                <w:rtl/>
              </w:rPr>
            </w:pPr>
          </w:p>
        </w:tc>
      </w:tr>
      <w:tr w:rsidR="00EF2CE2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EF2CE2" w:rsidRDefault="00A76141" w:rsidP="00A76141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ابعاد و ظرفیت طرح-سامانه مورد بهر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برداری(مثلا تعداد کاربران، حجم داده، ظرفیت پردازش، ..):</w:t>
            </w:r>
          </w:p>
          <w:p w:rsidR="00F356C3" w:rsidRDefault="00F356C3" w:rsidP="00F356C3">
            <w:pPr>
              <w:bidi/>
              <w:rPr>
                <w:rFonts w:cs="B Nazanin"/>
                <w:rtl/>
              </w:rPr>
            </w:pPr>
          </w:p>
        </w:tc>
      </w:tr>
      <w:tr w:rsidR="00704153" w:rsidTr="00D057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D5DCE4" w:themeFill="text2" w:themeFillTint="33"/>
          </w:tcPr>
          <w:p w:rsidR="00704153" w:rsidRPr="00D058FC" w:rsidRDefault="00704153" w:rsidP="00111DB6">
            <w:pPr>
              <w:bidi/>
              <w:spacing w:line="276" w:lineRule="auto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058FC">
              <w:rPr>
                <w:rFonts w:cs="B Nazanin" w:hint="cs"/>
                <w:sz w:val="26"/>
                <w:szCs w:val="26"/>
                <w:rtl/>
              </w:rPr>
              <w:t xml:space="preserve">بخش سوم: </w:t>
            </w:r>
            <w:r w:rsidR="00111DB6">
              <w:rPr>
                <w:rFonts w:cs="B Nazanin" w:hint="cs"/>
                <w:sz w:val="26"/>
                <w:szCs w:val="26"/>
                <w:rtl/>
              </w:rPr>
              <w:t>دستاوردها و نتایج طرح</w:t>
            </w:r>
          </w:p>
        </w:tc>
      </w:tr>
      <w:tr w:rsidR="00704153" w:rsidTr="00D057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704153" w:rsidRDefault="00F356C3" w:rsidP="00337AED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یزان تحقق اهداف و نیازمندی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های طرح پس از بهر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برداری:</w:t>
            </w:r>
          </w:p>
          <w:p w:rsidR="00704153" w:rsidRDefault="00704153" w:rsidP="00D05763">
            <w:pPr>
              <w:bidi/>
              <w:rPr>
                <w:rFonts w:cs="B Nazanin"/>
                <w:rtl/>
              </w:rPr>
            </w:pPr>
          </w:p>
        </w:tc>
      </w:tr>
      <w:tr w:rsidR="00111DB6" w:rsidTr="00D057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765F7A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دستاوردها و نتایج ملموس حاصل شده </w:t>
            </w:r>
            <w:r w:rsidR="00F356C3" w:rsidRPr="00F356C3">
              <w:rPr>
                <w:rFonts w:cs="B Nazanin" w:hint="cs"/>
                <w:rtl/>
              </w:rPr>
              <w:t>(ترجیحا کمی):</w:t>
            </w:r>
            <w:r w:rsidRPr="00067208">
              <w:rPr>
                <w:rFonts w:cs="B Nazanin" w:hint="cs"/>
                <w:rtl/>
              </w:rPr>
              <w:t xml:space="preserve"> 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</w:tc>
      </w:tr>
      <w:tr w:rsidR="00111DB6" w:rsidTr="00D057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صرف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جویی مالی یا درآمد حاصل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شده بواسطه اجرای طرح (درصورت انداز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گیری):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</w:tc>
      </w:tr>
      <w:tr w:rsidR="00111DB6" w:rsidTr="00D057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lastRenderedPageBreak/>
              <w:t>افتخارات، جوایز و تقدیرنامه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های بدست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آمده بواسطه طرح: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</w:tc>
      </w:tr>
      <w:tr w:rsidR="00111DB6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D5DCE4" w:themeFill="text2" w:themeFillTint="33"/>
          </w:tcPr>
          <w:p w:rsidR="00111DB6" w:rsidRPr="00D058FC" w:rsidRDefault="00111DB6" w:rsidP="00111DB6">
            <w:pPr>
              <w:bidi/>
              <w:spacing w:line="276" w:lineRule="auto"/>
              <w:jc w:val="center"/>
              <w:rPr>
                <w:rFonts w:cs="B Nazanin"/>
                <w:sz w:val="26"/>
                <w:szCs w:val="26"/>
                <w:rtl/>
              </w:rPr>
            </w:pPr>
            <w:r w:rsidRPr="00D058FC">
              <w:rPr>
                <w:rFonts w:cs="B Nazanin" w:hint="cs"/>
                <w:sz w:val="26"/>
                <w:szCs w:val="26"/>
                <w:rtl/>
              </w:rPr>
              <w:t xml:space="preserve">بخش </w:t>
            </w:r>
            <w:r>
              <w:rPr>
                <w:rFonts w:cs="B Nazanin" w:hint="cs"/>
                <w:sz w:val="26"/>
                <w:szCs w:val="26"/>
                <w:rtl/>
              </w:rPr>
              <w:t>چهار</w:t>
            </w:r>
            <w:r w:rsidRPr="00D058FC">
              <w:rPr>
                <w:rFonts w:cs="B Nazanin" w:hint="cs"/>
                <w:sz w:val="26"/>
                <w:szCs w:val="26"/>
                <w:rtl/>
              </w:rPr>
              <w:t xml:space="preserve">م: </w:t>
            </w:r>
            <w:r>
              <w:rPr>
                <w:rFonts w:cs="B Nazanin" w:hint="cs"/>
                <w:sz w:val="26"/>
                <w:szCs w:val="26"/>
                <w:rtl/>
              </w:rPr>
              <w:t>نوآوری و ابتکارات</w:t>
            </w:r>
          </w:p>
        </w:tc>
      </w:tr>
      <w:tr w:rsidR="00111DB6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چه نوآوری علمی و فنی در راهکار معماری-تکنولوژی و روش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>شناسی آن وجود داشته است: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</w:tc>
      </w:tr>
      <w:tr w:rsidR="00111DB6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چه نوآوری یا ابتکاراتی در مدیریت اجرایی پروژه و </w:t>
            </w:r>
            <w:r w:rsidR="00F356C3">
              <w:rPr>
                <w:rFonts w:cs="B Nazanin" w:hint="cs"/>
                <w:rtl/>
              </w:rPr>
              <w:t>بهره</w:t>
            </w:r>
            <w:r w:rsidR="00F356C3">
              <w:rPr>
                <w:rFonts w:cs="B Nazanin"/>
                <w:rtl/>
              </w:rPr>
              <w:softHyphen/>
            </w:r>
            <w:r w:rsidR="00F356C3">
              <w:rPr>
                <w:rFonts w:cs="B Nazanin" w:hint="cs"/>
                <w:rtl/>
              </w:rPr>
              <w:t xml:space="preserve">برداری از نتایج طرح </w:t>
            </w:r>
            <w:r>
              <w:rPr>
                <w:rFonts w:cs="B Nazanin" w:hint="cs"/>
                <w:rtl/>
              </w:rPr>
              <w:t>وجود داشته است: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</w:tc>
      </w:tr>
      <w:tr w:rsidR="00111DB6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111DB6" w:rsidRDefault="00111DB6" w:rsidP="00111DB6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قالات، کتب و منابع علمی-پژوهشی استخراج شده از نتایج طرح:</w:t>
            </w: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  <w:p w:rsidR="00111DB6" w:rsidRDefault="00111DB6" w:rsidP="00111DB6">
            <w:pPr>
              <w:bidi/>
              <w:rPr>
                <w:rFonts w:cs="B Nazanin"/>
                <w:rtl/>
              </w:rPr>
            </w:pPr>
          </w:p>
        </w:tc>
      </w:tr>
      <w:tr w:rsidR="00337AED" w:rsidTr="00D057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D5DCE4" w:themeFill="text2" w:themeFillTint="33"/>
          </w:tcPr>
          <w:p w:rsidR="00337AED" w:rsidRPr="00D058FC" w:rsidRDefault="00337AED" w:rsidP="00D05763">
            <w:pPr>
              <w:bidi/>
              <w:spacing w:line="276" w:lineRule="auto"/>
              <w:jc w:val="center"/>
              <w:rPr>
                <w:rFonts w:cs="B Nazanin"/>
                <w:sz w:val="26"/>
                <w:szCs w:val="26"/>
                <w:rtl/>
              </w:rPr>
            </w:pPr>
            <w:r>
              <w:rPr>
                <w:rFonts w:cs="B Nazanin" w:hint="cs"/>
                <w:sz w:val="26"/>
                <w:szCs w:val="26"/>
                <w:rtl/>
              </w:rPr>
              <w:t>جمع بندی</w:t>
            </w:r>
          </w:p>
        </w:tc>
      </w:tr>
      <w:tr w:rsidR="00337AED" w:rsidTr="00D057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337AED" w:rsidRDefault="00D90FE2" w:rsidP="00267130">
            <w:pPr>
              <w:bidi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به عنوان جمع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بندی </w:t>
            </w:r>
            <w:r w:rsidR="00337AED">
              <w:rPr>
                <w:rFonts w:cs="B Nazanin" w:hint="cs"/>
                <w:rtl/>
              </w:rPr>
              <w:t xml:space="preserve">توضیح دهید چرا </w:t>
            </w:r>
            <w:r>
              <w:rPr>
                <w:rFonts w:cs="B Nazanin" w:hint="cs"/>
                <w:rtl/>
              </w:rPr>
              <w:t xml:space="preserve">سازمان متبوع </w:t>
            </w:r>
            <w:r w:rsidR="00337AED">
              <w:rPr>
                <w:rFonts w:cs="B Nazanin" w:hint="cs"/>
                <w:rtl/>
              </w:rPr>
              <w:t xml:space="preserve">خود را شایسته </w:t>
            </w:r>
            <w:r>
              <w:rPr>
                <w:rFonts w:cs="B Nazanin" w:hint="cs"/>
                <w:rtl/>
              </w:rPr>
              <w:t>کسب</w:t>
            </w:r>
            <w:r w:rsidR="00337AED">
              <w:rPr>
                <w:rFonts w:cs="B Nazanin" w:hint="cs"/>
                <w:rtl/>
              </w:rPr>
              <w:t xml:space="preserve"> جایزه ملی </w:t>
            </w:r>
            <w:r w:rsidR="00111DB6">
              <w:rPr>
                <w:rFonts w:cs="B Nazanin" w:hint="cs"/>
                <w:rtl/>
              </w:rPr>
              <w:t xml:space="preserve">معماری سازمانی </w:t>
            </w:r>
            <w:r w:rsidR="00337AED">
              <w:rPr>
                <w:rFonts w:cs="B Nazanin" w:hint="cs"/>
                <w:rtl/>
              </w:rPr>
              <w:t>می</w:t>
            </w:r>
            <w:r w:rsidR="00337AED">
              <w:rPr>
                <w:rFonts w:cs="B Nazanin"/>
                <w:rtl/>
              </w:rPr>
              <w:softHyphen/>
            </w:r>
            <w:r w:rsidR="00337AED">
              <w:rPr>
                <w:rFonts w:cs="B Nazanin" w:hint="cs"/>
                <w:rtl/>
              </w:rPr>
              <w:t xml:space="preserve">دانید و درصورت برنده شدن، این جایزه چه تاثیری در ادامه کار معماری </w:t>
            </w:r>
            <w:r>
              <w:rPr>
                <w:rFonts w:cs="B Nazanin" w:hint="cs"/>
                <w:rtl/>
              </w:rPr>
              <w:t xml:space="preserve">در سازمان شما </w:t>
            </w:r>
            <w:r w:rsidR="00337AED">
              <w:rPr>
                <w:rFonts w:cs="B Nazanin" w:hint="cs"/>
                <w:rtl/>
              </w:rPr>
              <w:t>خواهد داشت:</w:t>
            </w:r>
          </w:p>
          <w:p w:rsidR="00337AED" w:rsidRDefault="00337AED" w:rsidP="00337AED">
            <w:pPr>
              <w:bidi/>
              <w:rPr>
                <w:rFonts w:cs="B Nazanin"/>
                <w:rtl/>
              </w:rPr>
            </w:pPr>
          </w:p>
          <w:p w:rsidR="00337AED" w:rsidRDefault="00337AED" w:rsidP="00D05763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  <w:p w:rsidR="00765F7A" w:rsidRDefault="00765F7A" w:rsidP="00765F7A">
            <w:pPr>
              <w:bidi/>
              <w:rPr>
                <w:rFonts w:cs="B Nazanin"/>
                <w:rtl/>
              </w:rPr>
            </w:pPr>
          </w:p>
        </w:tc>
      </w:tr>
    </w:tbl>
    <w:p w:rsidR="00EF2CE2" w:rsidRDefault="00EF2CE2" w:rsidP="00EF2CE2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p w:rsidR="00111DB6" w:rsidRDefault="00111DB6">
      <w:pPr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:rsidR="00D058FC" w:rsidRDefault="00D058FC" w:rsidP="00D058FC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tbl>
      <w:tblPr>
        <w:tblStyle w:val="GridTable4-Accent3"/>
        <w:bidiVisual/>
        <w:tblW w:w="0" w:type="auto"/>
        <w:tblBorders>
          <w:top w:val="single" w:sz="4" w:space="0" w:color="4DBDC9"/>
          <w:left w:val="single" w:sz="4" w:space="0" w:color="4DBDC9"/>
          <w:bottom w:val="single" w:sz="4" w:space="0" w:color="4DBDC9"/>
          <w:right w:val="single" w:sz="4" w:space="0" w:color="4DBDC9"/>
          <w:insideH w:val="single" w:sz="4" w:space="0" w:color="4DBDC9"/>
          <w:insideV w:val="single" w:sz="4" w:space="0" w:color="4DBDC9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350"/>
      </w:tblGrid>
      <w:tr w:rsidR="00D058FC" w:rsidRPr="0060198B" w:rsidTr="00D058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AAD9E1"/>
          </w:tcPr>
          <w:p w:rsidR="00D058FC" w:rsidRPr="00D058FC" w:rsidRDefault="00D058FC" w:rsidP="00D82B2C">
            <w:pPr>
              <w:bidi/>
              <w:spacing w:line="276" w:lineRule="auto"/>
              <w:jc w:val="center"/>
              <w:rPr>
                <w:rFonts w:cs="B Nazanin"/>
                <w:color w:val="auto"/>
                <w:sz w:val="28"/>
                <w:szCs w:val="28"/>
                <w:rtl/>
              </w:rPr>
            </w:pPr>
            <w:r w:rsidRPr="00D058FC">
              <w:rPr>
                <w:rFonts w:cs="B Nazanin" w:hint="cs"/>
                <w:color w:val="auto"/>
                <w:sz w:val="28"/>
                <w:szCs w:val="28"/>
                <w:rtl/>
              </w:rPr>
              <w:t>توضیحات تکمیلی و پیوست</w:t>
            </w:r>
            <w:r w:rsidRPr="00D058FC">
              <w:rPr>
                <w:rFonts w:cs="B Nazanin"/>
                <w:color w:val="auto"/>
                <w:sz w:val="28"/>
                <w:szCs w:val="28"/>
                <w:rtl/>
              </w:rPr>
              <w:softHyphen/>
            </w:r>
            <w:r w:rsidRPr="00D058FC">
              <w:rPr>
                <w:rFonts w:cs="B Nazanin" w:hint="cs"/>
                <w:color w:val="auto"/>
                <w:sz w:val="28"/>
                <w:szCs w:val="28"/>
                <w:rtl/>
              </w:rPr>
              <w:t>ها</w:t>
            </w:r>
          </w:p>
        </w:tc>
      </w:tr>
      <w:tr w:rsidR="00D058FC" w:rsidTr="00D8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D058FC" w:rsidRPr="002A169C" w:rsidRDefault="00901151" w:rsidP="00D82B2C">
            <w:pPr>
              <w:bidi/>
              <w:spacing w:line="276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ایر </w:t>
            </w:r>
            <w:r w:rsidR="00D058FC">
              <w:rPr>
                <w:rFonts w:cs="B Nazanin" w:hint="cs"/>
                <w:sz w:val="24"/>
                <w:szCs w:val="24"/>
                <w:rtl/>
              </w:rPr>
              <w:t>توضیحات تکمیلی</w:t>
            </w:r>
            <w:r w:rsidR="00D058FC" w:rsidRPr="002A169C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  <w:p w:rsidR="00D058FC" w:rsidRPr="00E14A42" w:rsidRDefault="00D058FC" w:rsidP="00D82B2C">
            <w:pPr>
              <w:bidi/>
              <w:spacing w:line="276" w:lineRule="auto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D058FC" w:rsidTr="00D82B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shd w:val="clear" w:color="auto" w:fill="FFFFFF" w:themeFill="background1"/>
          </w:tcPr>
          <w:p w:rsidR="00D058FC" w:rsidRDefault="00D058FC" w:rsidP="00111DB6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شخصات فایل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>های پیوستی اعم از اسناد/خروجی</w:t>
            </w:r>
            <w:r>
              <w:rPr>
                <w:rFonts w:cs="B Nazanin"/>
                <w:sz w:val="24"/>
                <w:szCs w:val="24"/>
                <w:rtl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</w:rPr>
              <w:t xml:space="preserve">های </w:t>
            </w:r>
            <w:r w:rsidR="00111DB6">
              <w:rPr>
                <w:rFonts w:cs="B Nazanin" w:hint="cs"/>
                <w:sz w:val="24"/>
                <w:szCs w:val="24"/>
                <w:rtl/>
              </w:rPr>
              <w:t>طرح</w:t>
            </w:r>
            <w:r>
              <w:rPr>
                <w:rFonts w:cs="B Nazanin" w:hint="cs"/>
                <w:sz w:val="24"/>
                <w:szCs w:val="24"/>
                <w:rtl/>
              </w:rPr>
              <w:t>، تصاویر، گزارشات، جوایز،</w:t>
            </w:r>
            <w:r w:rsidR="00E06919">
              <w:rPr>
                <w:rFonts w:cs="B Nazanin" w:hint="cs"/>
                <w:sz w:val="24"/>
                <w:szCs w:val="24"/>
                <w:rtl/>
              </w:rPr>
              <w:t xml:space="preserve"> مقالات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... :</w:t>
            </w: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E06919" w:rsidRDefault="00E06919" w:rsidP="00E06919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E06919" w:rsidRDefault="00E06919" w:rsidP="00E06919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  <w:p w:rsidR="00D058FC" w:rsidRDefault="00D058FC" w:rsidP="00D82B2C">
            <w:pPr>
              <w:bidi/>
              <w:spacing w:line="276" w:lineRule="auto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:rsidR="00D058FC" w:rsidRPr="0052180D" w:rsidRDefault="00D058FC" w:rsidP="00D058FC">
      <w:pPr>
        <w:bidi/>
        <w:rPr>
          <w:rFonts w:cs="B Nazanin"/>
          <w:b/>
          <w:bCs/>
          <w:sz w:val="28"/>
          <w:szCs w:val="28"/>
          <w:rtl/>
          <w:lang w:bidi="fa-IR"/>
        </w:rPr>
      </w:pPr>
    </w:p>
    <w:sectPr w:rsidR="00D058FC" w:rsidRPr="0052180D" w:rsidSect="005963BF">
      <w:headerReference w:type="default" r:id="rId8"/>
      <w:pgSz w:w="12240" w:h="15840"/>
      <w:pgMar w:top="2592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088" w:rsidRDefault="00033088" w:rsidP="0052180D">
      <w:pPr>
        <w:spacing w:after="0" w:line="240" w:lineRule="auto"/>
      </w:pPr>
      <w:r>
        <w:separator/>
      </w:r>
    </w:p>
  </w:endnote>
  <w:endnote w:type="continuationSeparator" w:id="0">
    <w:p w:rsidR="00033088" w:rsidRDefault="00033088" w:rsidP="00521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088" w:rsidRDefault="00033088" w:rsidP="0052180D">
      <w:pPr>
        <w:spacing w:after="0" w:line="240" w:lineRule="auto"/>
      </w:pPr>
      <w:r>
        <w:separator/>
      </w:r>
    </w:p>
  </w:footnote>
  <w:footnote w:type="continuationSeparator" w:id="0">
    <w:p w:rsidR="00033088" w:rsidRDefault="00033088" w:rsidP="005218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5AD5" w:rsidRDefault="008B5AD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8003F14" wp14:editId="1C80D9C7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64780" cy="1423358"/>
          <wp:effectExtent l="0" t="0" r="762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CAEA2019-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4780" cy="14233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8B5AD5" w:rsidRDefault="008B5AD5">
    <w:pPr>
      <w:pStyle w:val="Header"/>
    </w:pPr>
  </w:p>
  <w:p w:rsidR="008B5AD5" w:rsidRDefault="008B5AD5">
    <w:pPr>
      <w:pStyle w:val="Header"/>
    </w:pPr>
  </w:p>
  <w:p w:rsidR="008B5AD5" w:rsidRDefault="008B5AD5">
    <w:pPr>
      <w:pStyle w:val="Header"/>
    </w:pPr>
  </w:p>
  <w:p w:rsidR="008B5AD5" w:rsidRDefault="008B5AD5">
    <w:pPr>
      <w:pStyle w:val="Header"/>
    </w:pPr>
  </w:p>
  <w:p w:rsidR="008B5AD5" w:rsidRDefault="008B5AD5">
    <w:pPr>
      <w:pStyle w:val="Header"/>
    </w:pPr>
  </w:p>
  <w:p w:rsidR="00C15B7A" w:rsidRDefault="00C15B7A">
    <w:pPr>
      <w:pStyle w:val="Header"/>
      <w:rPr>
        <w:rtl/>
      </w:rPr>
    </w:pPr>
  </w:p>
  <w:p w:rsidR="00F356C3" w:rsidRDefault="00F35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645C0"/>
    <w:multiLevelType w:val="hybridMultilevel"/>
    <w:tmpl w:val="E1BEB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078F7"/>
    <w:multiLevelType w:val="hybridMultilevel"/>
    <w:tmpl w:val="C2D26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41E5F"/>
    <w:multiLevelType w:val="hybridMultilevel"/>
    <w:tmpl w:val="730274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A9645B"/>
    <w:multiLevelType w:val="hybridMultilevel"/>
    <w:tmpl w:val="8168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9C3895"/>
    <w:multiLevelType w:val="hybridMultilevel"/>
    <w:tmpl w:val="2178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CA15CF"/>
    <w:multiLevelType w:val="hybridMultilevel"/>
    <w:tmpl w:val="D374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550F6F"/>
    <w:multiLevelType w:val="hybridMultilevel"/>
    <w:tmpl w:val="A572809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tjA0sbQwAzFNlHSUglOLizPz80AKjGoBWxBqZiwAAAA="/>
  </w:docVars>
  <w:rsids>
    <w:rsidRoot w:val="0052180D"/>
    <w:rsid w:val="00033088"/>
    <w:rsid w:val="000807AD"/>
    <w:rsid w:val="000A7372"/>
    <w:rsid w:val="000C5490"/>
    <w:rsid w:val="0010417A"/>
    <w:rsid w:val="00111DB6"/>
    <w:rsid w:val="001B01EA"/>
    <w:rsid w:val="002365CE"/>
    <w:rsid w:val="00260962"/>
    <w:rsid w:val="00267130"/>
    <w:rsid w:val="0027752E"/>
    <w:rsid w:val="002A169C"/>
    <w:rsid w:val="002A2EF8"/>
    <w:rsid w:val="002D5B68"/>
    <w:rsid w:val="002D762D"/>
    <w:rsid w:val="00302B61"/>
    <w:rsid w:val="0033247B"/>
    <w:rsid w:val="00337AED"/>
    <w:rsid w:val="003C58D6"/>
    <w:rsid w:val="003D662A"/>
    <w:rsid w:val="003F3472"/>
    <w:rsid w:val="00453AC1"/>
    <w:rsid w:val="004D608F"/>
    <w:rsid w:val="004D7679"/>
    <w:rsid w:val="00513A66"/>
    <w:rsid w:val="0052180D"/>
    <w:rsid w:val="00540F51"/>
    <w:rsid w:val="00544A40"/>
    <w:rsid w:val="005963BF"/>
    <w:rsid w:val="005D4B2A"/>
    <w:rsid w:val="005D5CD5"/>
    <w:rsid w:val="0060198B"/>
    <w:rsid w:val="0061540C"/>
    <w:rsid w:val="006455EF"/>
    <w:rsid w:val="00696BFC"/>
    <w:rsid w:val="006A05D2"/>
    <w:rsid w:val="006A2D2F"/>
    <w:rsid w:val="006C43C6"/>
    <w:rsid w:val="00700D45"/>
    <w:rsid w:val="00704153"/>
    <w:rsid w:val="00724283"/>
    <w:rsid w:val="0075433F"/>
    <w:rsid w:val="00762E9D"/>
    <w:rsid w:val="00765F7A"/>
    <w:rsid w:val="00790ED9"/>
    <w:rsid w:val="007C6F9F"/>
    <w:rsid w:val="008259F5"/>
    <w:rsid w:val="00847A48"/>
    <w:rsid w:val="0085556D"/>
    <w:rsid w:val="008851F9"/>
    <w:rsid w:val="00885DD7"/>
    <w:rsid w:val="00893496"/>
    <w:rsid w:val="008B5AD5"/>
    <w:rsid w:val="008B6BB3"/>
    <w:rsid w:val="008F0581"/>
    <w:rsid w:val="00901151"/>
    <w:rsid w:val="0093292D"/>
    <w:rsid w:val="0099088E"/>
    <w:rsid w:val="00A57D22"/>
    <w:rsid w:val="00A76141"/>
    <w:rsid w:val="00A80B91"/>
    <w:rsid w:val="00AF1374"/>
    <w:rsid w:val="00B6096F"/>
    <w:rsid w:val="00B72DE9"/>
    <w:rsid w:val="00BA0974"/>
    <w:rsid w:val="00C15B7A"/>
    <w:rsid w:val="00C25957"/>
    <w:rsid w:val="00C3117E"/>
    <w:rsid w:val="00C51F02"/>
    <w:rsid w:val="00C73333"/>
    <w:rsid w:val="00C74EE6"/>
    <w:rsid w:val="00C9613F"/>
    <w:rsid w:val="00CC1B3C"/>
    <w:rsid w:val="00CC705D"/>
    <w:rsid w:val="00D04A94"/>
    <w:rsid w:val="00D058FC"/>
    <w:rsid w:val="00D5311A"/>
    <w:rsid w:val="00D61DBB"/>
    <w:rsid w:val="00D90FE2"/>
    <w:rsid w:val="00DA17B6"/>
    <w:rsid w:val="00DB3811"/>
    <w:rsid w:val="00DE5B0F"/>
    <w:rsid w:val="00E06919"/>
    <w:rsid w:val="00E14A42"/>
    <w:rsid w:val="00E23B94"/>
    <w:rsid w:val="00E72280"/>
    <w:rsid w:val="00E776A0"/>
    <w:rsid w:val="00EA5418"/>
    <w:rsid w:val="00EF2CE2"/>
    <w:rsid w:val="00EF5A44"/>
    <w:rsid w:val="00F004A0"/>
    <w:rsid w:val="00F02AEA"/>
    <w:rsid w:val="00F356C3"/>
    <w:rsid w:val="00FF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0F320B"/>
  <w15:chartTrackingRefBased/>
  <w15:docId w15:val="{A46A6452-061D-4AD6-8548-97E0A23C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80D"/>
  </w:style>
  <w:style w:type="paragraph" w:styleId="Footer">
    <w:name w:val="footer"/>
    <w:basedOn w:val="Normal"/>
    <w:link w:val="FooterChar"/>
    <w:uiPriority w:val="99"/>
    <w:unhideWhenUsed/>
    <w:rsid w:val="00521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80D"/>
  </w:style>
  <w:style w:type="table" w:styleId="TableGrid">
    <w:name w:val="Table Grid"/>
    <w:basedOn w:val="TableNormal"/>
    <w:uiPriority w:val="39"/>
    <w:rsid w:val="002D5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0198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6">
    <w:name w:val="Grid Table 3 Accent 6"/>
    <w:basedOn w:val="TableNormal"/>
    <w:uiPriority w:val="48"/>
    <w:rsid w:val="0060198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60198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5D4B2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5D4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5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5A19D-C7CA-4769-928C-24B00429E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7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EA-5</dc:creator>
  <cp:keywords/>
  <dc:description/>
  <cp:lastModifiedBy>Delaram</cp:lastModifiedBy>
  <cp:revision>49</cp:revision>
  <dcterms:created xsi:type="dcterms:W3CDTF">2017-10-04T06:36:00Z</dcterms:created>
  <dcterms:modified xsi:type="dcterms:W3CDTF">2019-07-16T08:13:00Z</dcterms:modified>
</cp:coreProperties>
</file>